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FB4AE7" w14:textId="77777777" w:rsidR="00E10615" w:rsidRDefault="00E10615">
      <w:pPr>
        <w:widowControl w:val="0"/>
        <w:pBdr>
          <w:top w:val="nil"/>
          <w:left w:val="nil"/>
          <w:bottom w:val="nil"/>
          <w:right w:val="nil"/>
          <w:between w:val="nil"/>
        </w:pBdr>
        <w:spacing w:line="252" w:lineRule="auto"/>
        <w:jc w:val="both"/>
        <w:rPr>
          <w:color w:val="000000"/>
          <w:sz w:val="18"/>
          <w:szCs w:val="18"/>
        </w:rPr>
      </w:pPr>
    </w:p>
    <w:p w14:paraId="0C7578EE" w14:textId="77777777" w:rsidR="00E10615" w:rsidRDefault="00A5027F" w:rsidP="003458B6">
      <w:pPr>
        <w:jc w:val="center"/>
        <w:rPr>
          <w:sz w:val="32"/>
          <w:szCs w:val="32"/>
        </w:rPr>
      </w:pPr>
      <w:r>
        <w:rPr>
          <w:sz w:val="32"/>
          <w:szCs w:val="32"/>
        </w:rPr>
        <w:t xml:space="preserve">AODV Routing Protocol under </w:t>
      </w:r>
      <w:proofErr w:type="spellStart"/>
      <w:r>
        <w:rPr>
          <w:sz w:val="32"/>
          <w:szCs w:val="32"/>
        </w:rPr>
        <w:t>BlackHole</w:t>
      </w:r>
      <w:proofErr w:type="spellEnd"/>
      <w:r>
        <w:rPr>
          <w:sz w:val="32"/>
          <w:szCs w:val="32"/>
        </w:rPr>
        <w:t xml:space="preserve"> Attack</w:t>
      </w:r>
    </w:p>
    <w:p w14:paraId="11AD035A" w14:textId="77777777" w:rsidR="003458B6" w:rsidRDefault="003458B6" w:rsidP="003458B6">
      <w:pPr>
        <w:jc w:val="center"/>
        <w:rPr>
          <w:sz w:val="32"/>
          <w:szCs w:val="32"/>
        </w:rPr>
      </w:pPr>
    </w:p>
    <w:p w14:paraId="356652B6" w14:textId="5CD43B6D" w:rsidR="00E10615" w:rsidRPr="00535ECB" w:rsidRDefault="00E370F1" w:rsidP="00535ECB">
      <w:pPr>
        <w:pBdr>
          <w:top w:val="nil"/>
          <w:left w:val="nil"/>
          <w:bottom w:val="nil"/>
          <w:right w:val="nil"/>
          <w:between w:val="nil"/>
        </w:pBdr>
        <w:spacing w:after="320"/>
        <w:jc w:val="center"/>
        <w:rPr>
          <w:color w:val="000000"/>
        </w:rPr>
        <w:sectPr w:rsidR="00E10615" w:rsidRPr="00535ECB">
          <w:headerReference w:type="even" r:id="rId7"/>
          <w:headerReference w:type="default" r:id="rId8"/>
          <w:pgSz w:w="12240" w:h="15840"/>
          <w:pgMar w:top="1008" w:right="936" w:bottom="1008" w:left="936" w:header="432" w:footer="432" w:gutter="0"/>
          <w:pgNumType w:start="1"/>
          <w:cols w:space="720"/>
        </w:sectPr>
      </w:pPr>
      <w:r w:rsidRPr="000D2785">
        <w:rPr>
          <w:color w:val="000000"/>
        </w:rPr>
        <w:t xml:space="preserve">Sai Swaroop </w:t>
      </w:r>
      <w:proofErr w:type="spellStart"/>
      <w:r w:rsidRPr="000D2785">
        <w:rPr>
          <w:color w:val="000000"/>
        </w:rPr>
        <w:t>Madugula</w:t>
      </w:r>
      <w:proofErr w:type="spellEnd"/>
      <w:r w:rsidR="00457146">
        <w:rPr>
          <w:color w:val="000000"/>
        </w:rPr>
        <w:t>,</w:t>
      </w:r>
      <w:r w:rsidR="009071E2" w:rsidRPr="000D2785">
        <w:rPr>
          <w:color w:val="000000"/>
        </w:rPr>
        <w:t xml:space="preserve"> Anil Thota</w:t>
      </w:r>
      <w:r w:rsidR="00182104">
        <w:rPr>
          <w:color w:val="000000"/>
        </w:rPr>
        <w:t xml:space="preserve">, </w:t>
      </w:r>
      <w:r w:rsidR="009071E2" w:rsidRPr="000D2785">
        <w:rPr>
          <w:color w:val="000000"/>
        </w:rPr>
        <w:t xml:space="preserve">Anil </w:t>
      </w:r>
      <w:proofErr w:type="spellStart"/>
      <w:r w:rsidR="009071E2" w:rsidRPr="000D2785">
        <w:rPr>
          <w:color w:val="000000"/>
        </w:rPr>
        <w:t>Govinda</w:t>
      </w:r>
      <w:proofErr w:type="spellEnd"/>
      <w:r w:rsidR="009071E2" w:rsidRPr="000D2785">
        <w:rPr>
          <w:color w:val="000000"/>
        </w:rPr>
        <w:t xml:space="preserve"> Reddy </w:t>
      </w:r>
      <w:proofErr w:type="spellStart"/>
      <w:r w:rsidR="009071E2" w:rsidRPr="000D2785">
        <w:rPr>
          <w:color w:val="000000"/>
        </w:rPr>
        <w:t>Mallidi</w:t>
      </w:r>
      <w:proofErr w:type="spellEnd"/>
      <w:r w:rsidR="00182104">
        <w:rPr>
          <w:color w:val="000000"/>
        </w:rPr>
        <w:t>.</w:t>
      </w:r>
      <w:bookmarkStart w:id="0" w:name="_GoBack"/>
      <w:bookmarkEnd w:id="0"/>
    </w:p>
    <w:p w14:paraId="317FE0BE" w14:textId="77777777" w:rsidR="00E10615" w:rsidRDefault="00E10615">
      <w:pPr>
        <w:pBdr>
          <w:top w:val="nil"/>
          <w:left w:val="nil"/>
          <w:bottom w:val="nil"/>
          <w:right w:val="nil"/>
          <w:between w:val="nil"/>
        </w:pBdr>
        <w:jc w:val="both"/>
        <w:rPr>
          <w:b/>
          <w:color w:val="000000"/>
          <w:sz w:val="18"/>
          <w:szCs w:val="18"/>
        </w:rPr>
      </w:pPr>
    </w:p>
    <w:p w14:paraId="11DD9D96" w14:textId="77777777" w:rsidR="00E10615" w:rsidRDefault="00E10615"/>
    <w:p w14:paraId="7DF33EAF" w14:textId="77777777" w:rsidR="00E10615" w:rsidRDefault="00E10615">
      <w:pPr>
        <w:widowControl w:val="0"/>
        <w:rPr>
          <w:sz w:val="24"/>
          <w:szCs w:val="24"/>
        </w:rPr>
        <w:sectPr w:rsidR="00E10615">
          <w:type w:val="continuous"/>
          <w:pgSz w:w="12240" w:h="15840"/>
          <w:pgMar w:top="1008" w:right="936" w:bottom="1008" w:left="936" w:header="432" w:footer="432" w:gutter="0"/>
          <w:cols w:space="720"/>
        </w:sectPr>
      </w:pPr>
    </w:p>
    <w:p w14:paraId="77B8AC71" w14:textId="24CED081" w:rsidR="00B44494" w:rsidRDefault="00CB2767" w:rsidP="00515EB0">
      <w:pPr>
        <w:jc w:val="both"/>
        <w:rPr>
          <w:b/>
        </w:rPr>
      </w:pPr>
      <w:r w:rsidRPr="00CB2767">
        <w:rPr>
          <w:b/>
        </w:rPr>
        <w:t>Abstract</w:t>
      </w:r>
      <w:r w:rsidR="00D361AF">
        <w:t xml:space="preserve">: </w:t>
      </w:r>
      <w:r w:rsidRPr="00D361AF">
        <w:rPr>
          <w:b/>
        </w:rPr>
        <w:t>With th</w:t>
      </w:r>
      <w:r w:rsidR="00E34339">
        <w:rPr>
          <w:b/>
        </w:rPr>
        <w:t>e advancement of I</w:t>
      </w:r>
      <w:r w:rsidRPr="00D361AF">
        <w:rPr>
          <w:b/>
        </w:rPr>
        <w:t xml:space="preserve">nternet, the number of attack vectors on computer networks are rapidly increasing, the existing systems are </w:t>
      </w:r>
      <w:r w:rsidR="00004699" w:rsidRPr="00D361AF">
        <w:rPr>
          <w:b/>
        </w:rPr>
        <w:t>typically</w:t>
      </w:r>
      <w:r w:rsidRPr="00D361AF">
        <w:rPr>
          <w:b/>
        </w:rPr>
        <w:t xml:space="preserve"> focused on detecting and preventing one or two atta</w:t>
      </w:r>
      <w:r w:rsidR="008F60E4">
        <w:rPr>
          <w:b/>
        </w:rPr>
        <w:t>cks but not on many different level</w:t>
      </w:r>
      <w:r w:rsidRPr="00D361AF">
        <w:rPr>
          <w:b/>
        </w:rPr>
        <w:t>s of attacks</w:t>
      </w:r>
      <w:r w:rsidR="00F82B5B">
        <w:rPr>
          <w:b/>
        </w:rPr>
        <w:t>.</w:t>
      </w:r>
      <w:r w:rsidR="006A1B6D">
        <w:rPr>
          <w:b/>
        </w:rPr>
        <w:t xml:space="preserve"> </w:t>
      </w:r>
      <w:r w:rsidR="00B41950" w:rsidRPr="00B41950">
        <w:rPr>
          <w:b/>
          <w:bCs/>
        </w:rPr>
        <w:t>The Ad Hoc on Demand Distance Vector Routing Protocol (AODV), which is an enhanced model of DSDV algorithm as well as minimizes the number of broadcast by creating routes on-demand, is now a widely used on-demand routing in “MANET”</w:t>
      </w:r>
      <w:r w:rsidR="00184751">
        <w:rPr>
          <w:b/>
          <w:bCs/>
        </w:rPr>
        <w:t>.</w:t>
      </w:r>
    </w:p>
    <w:p w14:paraId="02BC6869" w14:textId="77777777" w:rsidR="00B44494" w:rsidRPr="00CC1A10" w:rsidRDefault="00B44494" w:rsidP="00CC1A10">
      <w:pPr>
        <w:rPr>
          <w:b/>
          <w:szCs w:val="24"/>
        </w:rPr>
      </w:pPr>
      <w:r w:rsidRPr="00B44494">
        <w:rPr>
          <w:b/>
          <w:szCs w:val="24"/>
        </w:rPr>
        <w:t>Keywords</w:t>
      </w:r>
      <w:r w:rsidRPr="00B44494">
        <w:rPr>
          <w:szCs w:val="24"/>
        </w:rPr>
        <w:t>—</w:t>
      </w:r>
      <w:r w:rsidRPr="00B44494">
        <w:rPr>
          <w:b/>
          <w:szCs w:val="24"/>
        </w:rPr>
        <w:t>Ad-hoc networks,</w:t>
      </w:r>
      <w:r w:rsidR="009F0919">
        <w:rPr>
          <w:b/>
          <w:szCs w:val="24"/>
        </w:rPr>
        <w:t xml:space="preserve"> MANET,</w:t>
      </w:r>
      <w:r w:rsidRPr="00B44494">
        <w:rPr>
          <w:b/>
          <w:szCs w:val="24"/>
        </w:rPr>
        <w:t xml:space="preserve"> Network security,</w:t>
      </w:r>
      <w:r w:rsidR="00AE0290">
        <w:rPr>
          <w:b/>
          <w:szCs w:val="24"/>
        </w:rPr>
        <w:t xml:space="preserve"> AODV</w:t>
      </w:r>
      <w:r w:rsidR="00F35BA4" w:rsidRPr="00B44494">
        <w:rPr>
          <w:b/>
          <w:szCs w:val="24"/>
        </w:rPr>
        <w:t xml:space="preserve"> </w:t>
      </w:r>
      <w:r w:rsidRPr="00B44494">
        <w:rPr>
          <w:b/>
          <w:szCs w:val="24"/>
        </w:rPr>
        <w:t>, Black hole attack.</w:t>
      </w:r>
    </w:p>
    <w:p w14:paraId="10FE3347" w14:textId="77777777" w:rsidR="00E10615" w:rsidRPr="00B5637C" w:rsidRDefault="00E370F1" w:rsidP="00486151">
      <w:pPr>
        <w:pStyle w:val="Heading1"/>
        <w:ind w:left="720"/>
      </w:pPr>
      <w:r w:rsidRPr="00B5637C">
        <w:t>I. INTRODUCTION</w:t>
      </w:r>
    </w:p>
    <w:p w14:paraId="7B2BB50E" w14:textId="5F848AE4" w:rsidR="00E10615" w:rsidRDefault="00E370F1" w:rsidP="004011DF">
      <w:pPr>
        <w:jc w:val="both"/>
      </w:pPr>
      <w:r>
        <w:t xml:space="preserve">The adverse attacks on computer networks are rapidly increasing. </w:t>
      </w:r>
      <w:r w:rsidR="00DC258A">
        <w:t>M</w:t>
      </w:r>
      <w:r>
        <w:t>ost existing security solution</w:t>
      </w:r>
      <w:r w:rsidR="00DC258A">
        <w:t>s</w:t>
      </w:r>
      <w:r>
        <w:t xml:space="preserve"> are not optimal to protect the existing </w:t>
      </w:r>
      <w:proofErr w:type="spellStart"/>
      <w:r>
        <w:t>systems.As</w:t>
      </w:r>
      <w:proofErr w:type="spellEnd"/>
      <w:r>
        <w:t xml:space="preserve"> the core device, routers are responsible for connecting different networks and forwarding data packets. In addition to dedicated router device, end nodes in networks such as ad hoc networks also perform as routers. The router as the core part is also vulnerable becaus</w:t>
      </w:r>
      <w:r w:rsidR="00655BCB">
        <w:t xml:space="preserve">e of its critical role it plays. Generally, the </w:t>
      </w:r>
      <w:proofErr w:type="spellStart"/>
      <w:r w:rsidR="00655BCB">
        <w:t>TrsustR</w:t>
      </w:r>
      <w:r>
        <w:t>as</w:t>
      </w:r>
      <w:proofErr w:type="spellEnd"/>
      <w:r>
        <w:t xml:space="preserve"> data plane, control plane and management plane, the attacks can be categorized into their planes 1) unauthorized access to network resources, such as IP address spoofing; 2) </w:t>
      </w:r>
      <w:r w:rsidR="007612B1">
        <w:t>D</w:t>
      </w:r>
      <w:r>
        <w:t xml:space="preserve">ata-plane attacks to prevent data packets from being successfully delivered, </w:t>
      </w:r>
      <w:r w:rsidR="005345EC">
        <w:t xml:space="preserve">such as </w:t>
      </w:r>
      <w:r w:rsidR="00B12DCF">
        <w:t>Black Hole</w:t>
      </w:r>
      <w:r w:rsidR="005345EC">
        <w:t xml:space="preserve"> and </w:t>
      </w:r>
      <w:r w:rsidR="00B12DCF">
        <w:t>Jellyfish</w:t>
      </w:r>
      <w:r w:rsidR="00655BCB">
        <w:t>; 3) C</w:t>
      </w:r>
      <w:r>
        <w:t xml:space="preserve">ontrol-plane attacks to disturb or disrupt network operations, such as routing spoofing. The Implementation of cryptographic authentication mechanisms is used to prevent </w:t>
      </w:r>
      <w:r w:rsidR="00B12DCF">
        <w:t>these sorts of attacks</w:t>
      </w:r>
      <w:r>
        <w:t>. These sort</w:t>
      </w:r>
      <w:r w:rsidR="001D7BF8">
        <w:t>s</w:t>
      </w:r>
      <w:r>
        <w:t xml:space="preserve"> of attacks are mostly successful because the authentication entities are always trusted </w:t>
      </w:r>
      <w:r w:rsidR="00AF766D">
        <w:t>because</w:t>
      </w:r>
      <w:r>
        <w:t xml:space="preserve"> intruders cannot get authenticated,</w:t>
      </w:r>
      <w:r w:rsidR="009E0B08">
        <w:t xml:space="preserve"> </w:t>
      </w:r>
      <w:r w:rsidR="00F425C3">
        <w:t>H</w:t>
      </w:r>
      <w:r>
        <w:t xml:space="preserve">owever emerging attack vectors such as persistent threats and social engineering attacks break up the foundation on which authentication is built upon by manipulating the compromised router systems through which intruders can bypass cryptographic mechanisms which is followed by more internal attacks until the entire system can be </w:t>
      </w:r>
      <w:r w:rsidR="00AF766D">
        <w:t>compromised,</w:t>
      </w:r>
      <w:r>
        <w:t xml:space="preserve"> the trust management system comes to the rescue upon these kind of </w:t>
      </w:r>
      <w:r w:rsidR="00AF766D">
        <w:t>scenarios,</w:t>
      </w:r>
      <w:r>
        <w:t xml:space="preserve"> it is introduced as second wall next to fire wall to provide extra protection which bypasses the firewall.</w:t>
      </w:r>
      <w:bookmarkStart w:id="1" w:name="_9yz3vavv74ch" w:colFirst="0" w:colLast="0"/>
      <w:bookmarkEnd w:id="1"/>
    </w:p>
    <w:p w14:paraId="56CDD63E" w14:textId="6852B2D1" w:rsidR="00E10615" w:rsidRPr="00B5637C" w:rsidRDefault="00E370F1">
      <w:pPr>
        <w:pStyle w:val="Heading1"/>
      </w:pPr>
      <w:bookmarkStart w:id="2" w:name="_swigchqj7c84" w:colFirst="0" w:colLast="0"/>
      <w:bookmarkEnd w:id="2"/>
      <w:r w:rsidRPr="00B5637C">
        <w:t>II. OVERVIEW OF AODV PROTOCOL</w:t>
      </w:r>
    </w:p>
    <w:p w14:paraId="31A0F88B" w14:textId="77777777" w:rsidR="00E10615" w:rsidRDefault="00E10615"/>
    <w:p w14:paraId="076BB52E" w14:textId="77777777" w:rsidR="00E10615" w:rsidRDefault="00E370F1" w:rsidP="005D2ACE">
      <w:pPr>
        <w:widowControl w:val="0"/>
        <w:spacing w:after="100" w:line="276" w:lineRule="auto"/>
        <w:jc w:val="both"/>
      </w:pPr>
      <w:r>
        <w:t>The Ad Hoc on Demand Distance Ve</w:t>
      </w:r>
      <w:r w:rsidR="00BA44C1">
        <w:t>ctor Routing Protocol (AODV)</w:t>
      </w:r>
      <w:r w:rsidR="00C01E30">
        <w:t>, which is an</w:t>
      </w:r>
      <w:r w:rsidR="00D57EED">
        <w:t xml:space="preserve"> </w:t>
      </w:r>
      <w:r w:rsidR="00C01E30">
        <w:t>enhanced</w:t>
      </w:r>
      <w:r>
        <w:t xml:space="preserve"> model of DSDV algorithm as well as minimizes the number of broadcast by creating routes on-demand, is now a widely used on-demand routing </w:t>
      </w:r>
      <w:r>
        <w:t xml:space="preserve">in </w:t>
      </w:r>
      <w:r w:rsidR="00C01E30">
        <w:t>“</w:t>
      </w:r>
      <w:r>
        <w:t>MANET</w:t>
      </w:r>
      <w:r w:rsidR="00C01E30">
        <w:t>”</w:t>
      </w:r>
      <w:r w:rsidR="00714CB0">
        <w:t xml:space="preserve"> [2]</w:t>
      </w:r>
      <w:r>
        <w:t>. MANET is regarded as a collection of mobile nodes that perform cooperation and communication with each other without relying on any pre-established infrastructure or centralized access points. As mobile nodes of MANET can communicate with each other without pre-existing infrastructure in many situations, it is widely applied in battlefields and the rescue s</w:t>
      </w:r>
      <w:r w:rsidR="008F60E4">
        <w:t>cene of earthquake and flooding.</w:t>
      </w:r>
    </w:p>
    <w:p w14:paraId="4A126088" w14:textId="77777777" w:rsidR="00E10615" w:rsidRDefault="00E370F1" w:rsidP="00AF6574">
      <w:pPr>
        <w:widowControl w:val="0"/>
        <w:spacing w:after="100" w:line="276" w:lineRule="auto"/>
        <w:ind w:firstLine="288"/>
        <w:jc w:val="both"/>
      </w:pPr>
      <w:r>
        <w:t>AODV mainly consists of two phases: route discovery</w:t>
      </w:r>
      <w:r w:rsidR="00F802AF">
        <w:t xml:space="preserve"> and route maintenance phase</w:t>
      </w:r>
      <w:r>
        <w:t xml:space="preserve">. It defines four different types of control message, RREQ (Route Request), RREP(Route Reply), RRER (Route Error), and </w:t>
      </w:r>
      <w:r w:rsidR="00B12DCF">
        <w:t>RREPBACK (</w:t>
      </w:r>
      <w:r>
        <w:t>Route Reply Acknowledgement) used in the route Discovery and route maintenance</w:t>
      </w:r>
      <w:r w:rsidR="00E6358E">
        <w:t xml:space="preserve"> [3]</w:t>
      </w:r>
      <w:r>
        <w:t xml:space="preserve">. When the source hopes to send data to the destination but </w:t>
      </w:r>
      <w:r w:rsidR="00021246">
        <w:t>cannot</w:t>
      </w:r>
      <w:r>
        <w:t xml:space="preserve"> find available route, it generates a RREQ packet and broadcasts it to its neighbors. The route discovery phase initiates. The node received the RREQ packet needs to establish a temporary reverse route to the previous node and then queries its routing table to see if there is any valid route to the destination. If there is, the node sends RREP to the source, otherwise, continues to broadcast the RREQ packet. The destination sends RREP packet when receives the RREQ packet. After receiving the RREQ packet, the source can creat</w:t>
      </w:r>
      <w:r w:rsidR="007317E8">
        <w:t>e a route to the destination</w:t>
      </w:r>
      <w:r>
        <w:t>.</w:t>
      </w:r>
    </w:p>
    <w:p w14:paraId="3E0E0B70" w14:textId="706FEE0B" w:rsidR="00E10615" w:rsidRPr="005B5E78" w:rsidRDefault="00E370F1" w:rsidP="00AF6574">
      <w:pPr>
        <w:pStyle w:val="Heading1"/>
      </w:pPr>
      <w:bookmarkStart w:id="3" w:name="_j2wflsez386l" w:colFirst="0" w:colLast="0"/>
      <w:bookmarkEnd w:id="3"/>
      <w:r w:rsidRPr="005B5E78">
        <w:t>I</w:t>
      </w:r>
      <w:r w:rsidR="00796FAD">
        <w:t>II</w:t>
      </w:r>
      <w:r w:rsidRPr="005B5E78">
        <w:t>. BLACK HOLE ATTACK</w:t>
      </w:r>
    </w:p>
    <w:p w14:paraId="3BD98CD9" w14:textId="77777777" w:rsidR="00E10615" w:rsidRDefault="00E370F1">
      <w:pPr>
        <w:widowControl w:val="0"/>
        <w:shd w:val="clear" w:color="auto" w:fill="FFFFFF"/>
        <w:spacing w:before="120" w:after="120" w:line="252" w:lineRule="auto"/>
        <w:jc w:val="both"/>
        <w:rPr>
          <w:color w:val="222222"/>
        </w:rPr>
      </w:pPr>
      <w:r>
        <w:rPr>
          <w:color w:val="222222"/>
        </w:rPr>
        <w:t>In computer netwo</w:t>
      </w:r>
      <w:r w:rsidR="001E3A17">
        <w:rPr>
          <w:color w:val="222222"/>
        </w:rPr>
        <w:t xml:space="preserve">rking, a packet drop attack or </w:t>
      </w:r>
      <w:r w:rsidR="00B12DCF">
        <w:rPr>
          <w:color w:val="222222"/>
        </w:rPr>
        <w:t>Black Hole</w:t>
      </w:r>
      <w:r>
        <w:rPr>
          <w:color w:val="222222"/>
        </w:rPr>
        <w:t xml:space="preserve"> attack is a type of denial-of-service attack in which a router that is supposed to relay packets instead discards them. This usually occurs from a router becoming compromised from </w:t>
      </w:r>
      <w:r w:rsidR="00423849">
        <w:rPr>
          <w:color w:val="222222"/>
        </w:rPr>
        <w:t>several</w:t>
      </w:r>
      <w:r>
        <w:rPr>
          <w:color w:val="222222"/>
        </w:rPr>
        <w:t xml:space="preserve"> different causes. One cause mentioned in research is through a denial-of-service attack on the router using a known DDoS </w:t>
      </w:r>
      <w:proofErr w:type="spellStart"/>
      <w:r>
        <w:rPr>
          <w:color w:val="222222"/>
        </w:rPr>
        <w:t>tool</w:t>
      </w:r>
      <w:r w:rsidR="00E86955">
        <w:rPr>
          <w:color w:val="222222"/>
        </w:rPr>
        <w:t>.</w:t>
      </w:r>
      <w:r>
        <w:rPr>
          <w:color w:val="222222"/>
        </w:rPr>
        <w:t>Because</w:t>
      </w:r>
      <w:proofErr w:type="spellEnd"/>
      <w:r>
        <w:rPr>
          <w:color w:val="222222"/>
        </w:rPr>
        <w:t xml:space="preserve"> packets are routinely dropped from a lossy network, the packet drop attack is very hard to detect and prevent.</w:t>
      </w:r>
    </w:p>
    <w:p w14:paraId="23FD2D69" w14:textId="77777777" w:rsidR="00E10615" w:rsidRDefault="00E370F1">
      <w:pPr>
        <w:widowControl w:val="0"/>
        <w:shd w:val="clear" w:color="auto" w:fill="FFFFFF"/>
        <w:spacing w:before="120" w:after="120" w:line="252" w:lineRule="auto"/>
        <w:jc w:val="both"/>
        <w:rPr>
          <w:color w:val="222222"/>
          <w:vertAlign w:val="superscript"/>
        </w:rPr>
      </w:pPr>
      <w:r>
        <w:rPr>
          <w:color w:val="222222"/>
        </w:rPr>
        <w:t xml:space="preserve">   The malicious router can also accomplish this attack selectively, e.g. by dropping packets for a </w:t>
      </w:r>
      <w:r w:rsidR="00B12DCF">
        <w:rPr>
          <w:color w:val="222222"/>
          <w:sz w:val="21"/>
          <w:szCs w:val="21"/>
        </w:rPr>
        <w:t>network</w:t>
      </w:r>
      <w:r>
        <w:rPr>
          <w:color w:val="222222"/>
          <w:sz w:val="21"/>
          <w:szCs w:val="21"/>
        </w:rPr>
        <w:t xml:space="preserve"> destination, at a certain time of the day, a packet every </w:t>
      </w:r>
      <w:r>
        <w:rPr>
          <w:i/>
          <w:color w:val="222222"/>
          <w:sz w:val="21"/>
          <w:szCs w:val="21"/>
        </w:rPr>
        <w:t>n</w:t>
      </w:r>
      <w:r>
        <w:rPr>
          <w:color w:val="222222"/>
          <w:sz w:val="21"/>
          <w:szCs w:val="21"/>
        </w:rPr>
        <w:t xml:space="preserve"> packets or every </w:t>
      </w:r>
      <w:r>
        <w:rPr>
          <w:i/>
          <w:color w:val="222222"/>
          <w:sz w:val="21"/>
          <w:szCs w:val="21"/>
        </w:rPr>
        <w:t xml:space="preserve">t </w:t>
      </w:r>
      <w:r>
        <w:rPr>
          <w:color w:val="222222"/>
          <w:sz w:val="21"/>
          <w:szCs w:val="21"/>
        </w:rPr>
        <w:t xml:space="preserve">seconds, or a randomly selected portion of the packets. This is </w:t>
      </w:r>
      <w:r>
        <w:rPr>
          <w:color w:val="222222"/>
        </w:rPr>
        <w:t xml:space="preserve">rather called a greyhound attack. If the malicious router attempts to drop all packets that come in, the attack can </w:t>
      </w:r>
      <w:r w:rsidR="00B12DCF">
        <w:rPr>
          <w:color w:val="222222"/>
        </w:rPr>
        <w:t>be</w:t>
      </w:r>
      <w:r>
        <w:rPr>
          <w:color w:val="222222"/>
        </w:rPr>
        <w:t xml:space="preserve"> discovered </w:t>
      </w:r>
      <w:r w:rsidR="00B12DCF">
        <w:rPr>
          <w:color w:val="222222"/>
        </w:rPr>
        <w:t>quickly</w:t>
      </w:r>
      <w:r>
        <w:rPr>
          <w:color w:val="222222"/>
        </w:rPr>
        <w:t xml:space="preserve"> through common networking tools such as traceroute. Also, when other routers notice that the compromised router is dropping </w:t>
      </w:r>
      <w:r>
        <w:rPr>
          <w:color w:val="222222"/>
        </w:rPr>
        <w:lastRenderedPageBreak/>
        <w:t xml:space="preserve">all traffic, they will generally begin to remove that router from their forwarding tables and eventually no traffic will flow to the attack. However, if the malicious router begins dropping packets on a specific </w:t>
      </w:r>
      <w:r w:rsidR="00D05CB5">
        <w:rPr>
          <w:color w:val="222222"/>
        </w:rPr>
        <w:t>period</w:t>
      </w:r>
      <w:r>
        <w:rPr>
          <w:color w:val="222222"/>
        </w:rPr>
        <w:t xml:space="preserve"> or over every </w:t>
      </w:r>
      <w:r>
        <w:rPr>
          <w:i/>
          <w:color w:val="222222"/>
        </w:rPr>
        <w:t>n</w:t>
      </w:r>
      <w:r>
        <w:rPr>
          <w:color w:val="222222"/>
        </w:rPr>
        <w:t xml:space="preserve"> packets, it is often harder to detect because some traffic still flows across the network.</w:t>
      </w:r>
    </w:p>
    <w:p w14:paraId="42C3E10C" w14:textId="77777777" w:rsidR="00E10615" w:rsidRDefault="00E370F1" w:rsidP="00B5637C">
      <w:pPr>
        <w:widowControl w:val="0"/>
        <w:shd w:val="clear" w:color="auto" w:fill="FFFFFF"/>
        <w:spacing w:before="120" w:after="120" w:line="252" w:lineRule="auto"/>
        <w:jc w:val="both"/>
      </w:pPr>
      <w:r>
        <w:rPr>
          <w:color w:val="222222"/>
        </w:rPr>
        <w:t xml:space="preserve">   The packet drop attack can be frequently deployed to attack wireless ad hoc networks. Because wireless networks have a much different architecture than that of a typical wired network, a host can broadcast that it has the shortest path towards a destination. By doing this, all traffic will be directed to the host that has been compromised, and the host is able to drop packets at will. </w:t>
      </w:r>
      <w:r w:rsidR="00B12DCF">
        <w:rPr>
          <w:color w:val="222222"/>
        </w:rPr>
        <w:t>Also,</w:t>
      </w:r>
      <w:r>
        <w:rPr>
          <w:color w:val="222222"/>
        </w:rPr>
        <w:t xml:space="preserve"> over a mobile ad hoc network, hosts are specifically vulnerable to collaborative attacks where multiple hosts will become compromised and deceive the other hosts on the network.</w:t>
      </w:r>
    </w:p>
    <w:p w14:paraId="6F9D6345" w14:textId="440C9A05" w:rsidR="00E10615" w:rsidRDefault="00B23D56" w:rsidP="005B5E78">
      <w:pPr>
        <w:pStyle w:val="Heading1"/>
      </w:pPr>
      <w:r>
        <w:t>I</w:t>
      </w:r>
      <w:r w:rsidR="00E370F1">
        <w:t>V. METHODOLOGY</w:t>
      </w:r>
    </w:p>
    <w:p w14:paraId="03F64D13" w14:textId="77777777" w:rsidR="0096172C" w:rsidRDefault="00E370F1">
      <w:pPr>
        <w:jc w:val="both"/>
      </w:pPr>
      <w:r>
        <w:t>Here we try to u</w:t>
      </w:r>
      <w:r w:rsidR="00D7469E">
        <w:t xml:space="preserve">nderstand and </w:t>
      </w:r>
      <w:r w:rsidR="0020669B">
        <w:t>measure</w:t>
      </w:r>
      <w:r w:rsidR="00D7469E">
        <w:t xml:space="preserve"> the p</w:t>
      </w:r>
      <w:r w:rsidR="0020669B">
        <w:t>erformance</w:t>
      </w:r>
      <w:r w:rsidR="00D7469E">
        <w:t xml:space="preserve"> </w:t>
      </w:r>
      <w:r w:rsidR="000A3F9E">
        <w:t xml:space="preserve">of </w:t>
      </w:r>
      <w:r w:rsidR="0020669B">
        <w:t xml:space="preserve">AODV under </w:t>
      </w:r>
      <w:r w:rsidR="00D7469E">
        <w:t xml:space="preserve">malicious </w:t>
      </w:r>
      <w:r w:rsidR="003A336B">
        <w:t xml:space="preserve">blackhole </w:t>
      </w:r>
      <w:r w:rsidR="00D7469E">
        <w:t xml:space="preserve">node attack </w:t>
      </w:r>
      <w:r>
        <w:t>in wireless Ad-hoc networks. We use 10 nodes which implement</w:t>
      </w:r>
      <w:r w:rsidR="00CB4F0F">
        <w:t>s</w:t>
      </w:r>
      <w:r>
        <w:t xml:space="preserve"> AODV proto</w:t>
      </w:r>
      <w:r w:rsidR="00BC5483">
        <w:t>col to transfer packets from source</w:t>
      </w:r>
      <w:r>
        <w:t xml:space="preserve"> </w:t>
      </w:r>
      <w:r w:rsidR="00BC5483">
        <w:t>to destination</w:t>
      </w:r>
      <w:r w:rsidR="005C72FC">
        <w:t xml:space="preserve"> and simulate a </w:t>
      </w:r>
      <w:r w:rsidR="00B12DCF">
        <w:t>Black Hole</w:t>
      </w:r>
      <w:r>
        <w:t xml:space="preserve"> attack on the same.</w:t>
      </w:r>
      <w:r w:rsidR="00CB4F0F">
        <w:t xml:space="preserve"> Using a Network Simulator(NS-2), we </w:t>
      </w:r>
      <w:r w:rsidR="000A3F9E">
        <w:t>simulated malicious nodes attack on to 10 nodes. Below</w:t>
      </w:r>
      <w:r w:rsidR="007E2CD6">
        <w:t xml:space="preserve"> </w:t>
      </w:r>
      <w:r w:rsidR="000A3F9E">
        <w:t>are various malicious attacks that are simulated.</w:t>
      </w:r>
    </w:p>
    <w:p w14:paraId="1AF780E3" w14:textId="77777777" w:rsidR="00CB4F0F" w:rsidRDefault="00CB4F0F">
      <w:pPr>
        <w:jc w:val="both"/>
      </w:pPr>
    </w:p>
    <w:p w14:paraId="241833AC" w14:textId="77777777" w:rsidR="0096172C" w:rsidRDefault="0096172C">
      <w:pPr>
        <w:jc w:val="both"/>
      </w:pPr>
      <w:r>
        <w:t>1)</w:t>
      </w:r>
      <w:r w:rsidR="00C37888">
        <w:t xml:space="preserve"> </w:t>
      </w:r>
      <w:r>
        <w:t>Single Malicious Node</w:t>
      </w:r>
    </w:p>
    <w:p w14:paraId="4F831198" w14:textId="77777777" w:rsidR="00E10615" w:rsidRDefault="0096172C">
      <w:pPr>
        <w:jc w:val="both"/>
      </w:pPr>
      <w:r>
        <w:t>2)</w:t>
      </w:r>
      <w:r w:rsidR="00C37888">
        <w:t xml:space="preserve"> </w:t>
      </w:r>
      <w:r>
        <w:t xml:space="preserve">Multiple Malicious Nodes.  </w:t>
      </w:r>
    </w:p>
    <w:p w14:paraId="7246D253" w14:textId="77777777" w:rsidR="00CB4F0F" w:rsidRDefault="00CB4F0F">
      <w:pPr>
        <w:jc w:val="both"/>
      </w:pPr>
    </w:p>
    <w:p w14:paraId="21FFBFC0" w14:textId="77777777" w:rsidR="000A3F9E" w:rsidRDefault="00CB4F0F">
      <w:pPr>
        <w:jc w:val="both"/>
      </w:pPr>
      <w:r>
        <w:t xml:space="preserve">Below are the screens </w:t>
      </w:r>
      <w:r w:rsidR="000A3F9E">
        <w:t>of the network simulator</w:t>
      </w:r>
      <w:r w:rsidR="00FC22E8">
        <w:t xml:space="preserve"> for above </w:t>
      </w:r>
      <w:r w:rsidR="00E35BE1">
        <w:t>mentioned attack types</w:t>
      </w:r>
      <w:r w:rsidR="000A3F9E">
        <w:t>.</w:t>
      </w:r>
    </w:p>
    <w:p w14:paraId="6B6BFD7E" w14:textId="77777777" w:rsidR="000A3F9E" w:rsidRDefault="000A3F9E">
      <w:pPr>
        <w:jc w:val="both"/>
      </w:pPr>
    </w:p>
    <w:p w14:paraId="28E8B553" w14:textId="77777777" w:rsidR="000A3F9E" w:rsidRDefault="000A3F9E">
      <w:pPr>
        <w:jc w:val="both"/>
      </w:pPr>
    </w:p>
    <w:p w14:paraId="0280F005" w14:textId="77777777" w:rsidR="000A3F9E" w:rsidRDefault="00D57EED">
      <w:pPr>
        <w:jc w:val="both"/>
      </w:pPr>
      <w:r>
        <w:rPr>
          <w:noProof/>
        </w:rPr>
        <w:pict w14:anchorId="4D7547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1.2pt;height:184.2pt">
            <v:imagedata r:id="rId9" o:title="Single Malicious_Node"/>
          </v:shape>
        </w:pict>
      </w:r>
    </w:p>
    <w:p w14:paraId="2784B281" w14:textId="77777777" w:rsidR="000A3F9E" w:rsidRDefault="000A3F9E">
      <w:pPr>
        <w:jc w:val="both"/>
      </w:pPr>
    </w:p>
    <w:p w14:paraId="28C0CBAB" w14:textId="77777777" w:rsidR="000A3F9E" w:rsidRDefault="000A3F9E" w:rsidP="000A3F9E">
      <w:pPr>
        <w:jc w:val="center"/>
      </w:pPr>
      <w:r>
        <w:t>Fig</w:t>
      </w:r>
      <w:r w:rsidR="00DA55C0">
        <w:t>ure</w:t>
      </w:r>
      <w:r w:rsidR="006A3E8C">
        <w:t>.</w:t>
      </w:r>
      <w:r>
        <w:t>1 Single Malicious Node</w:t>
      </w:r>
    </w:p>
    <w:p w14:paraId="07523092" w14:textId="77777777" w:rsidR="009D33B2" w:rsidRDefault="009D33B2" w:rsidP="000A3F9E">
      <w:pPr>
        <w:jc w:val="center"/>
      </w:pPr>
    </w:p>
    <w:p w14:paraId="771E1585" w14:textId="77777777" w:rsidR="009D33B2" w:rsidRDefault="009D33B2" w:rsidP="000A3F9E">
      <w:pPr>
        <w:jc w:val="center"/>
      </w:pPr>
    </w:p>
    <w:p w14:paraId="582C9044" w14:textId="77777777" w:rsidR="000A3F9E" w:rsidRDefault="00D57EED" w:rsidP="000A3F9E">
      <w:pPr>
        <w:jc w:val="center"/>
      </w:pPr>
      <w:r>
        <w:rPr>
          <w:noProof/>
        </w:rPr>
        <w:pict w14:anchorId="2741A65E">
          <v:shape id="_x0000_i1026" type="#_x0000_t75" style="width:241.2pt;height:196.8pt">
            <v:imagedata r:id="rId10" o:title="Multiple Malicious_Node"/>
          </v:shape>
        </w:pict>
      </w:r>
    </w:p>
    <w:p w14:paraId="40A771C5" w14:textId="77777777" w:rsidR="000A3F9E" w:rsidRDefault="006A3E8C" w:rsidP="000A3F9E">
      <w:pPr>
        <w:jc w:val="center"/>
      </w:pPr>
      <w:r>
        <w:t>Fig</w:t>
      </w:r>
      <w:r w:rsidR="00DA55C0">
        <w:t>ure</w:t>
      </w:r>
      <w:r>
        <w:t>.</w:t>
      </w:r>
      <w:r w:rsidR="000A3F9E">
        <w:t>2 Multiple Malicious Node</w:t>
      </w:r>
      <w:r w:rsidR="009D054C">
        <w:t>s</w:t>
      </w:r>
    </w:p>
    <w:p w14:paraId="72C47013" w14:textId="77777777" w:rsidR="000A3F9E" w:rsidRDefault="000A3F9E" w:rsidP="000A3F9E">
      <w:pPr>
        <w:jc w:val="center"/>
      </w:pPr>
    </w:p>
    <w:p w14:paraId="750C7D1D" w14:textId="77777777" w:rsidR="00E10615" w:rsidRDefault="00D57EED" w:rsidP="0084707A">
      <w:pPr>
        <w:jc w:val="center"/>
      </w:pPr>
      <w:r>
        <w:rPr>
          <w:noProof/>
        </w:rPr>
        <w:pict w14:anchorId="1C983D77">
          <v:shape id="_x0000_i1027" type="#_x0000_t75" style="width:240.6pt;height:143.4pt">
            <v:imagedata r:id="rId11" o:title="Single_Malicious_Out_of_range_Delivery"/>
          </v:shape>
        </w:pict>
      </w:r>
      <w:r w:rsidR="006A3E8C">
        <w:t>Fig</w:t>
      </w:r>
      <w:r w:rsidR="006064A4">
        <w:t>ure</w:t>
      </w:r>
      <w:r w:rsidR="006A3E8C">
        <w:t>.</w:t>
      </w:r>
      <w:r w:rsidR="000A3F9E">
        <w:t>3 Singe Malicious Node Out of Range Delivery</w:t>
      </w:r>
      <w:bookmarkStart w:id="4" w:name="_m17dgipkdg4" w:colFirst="0" w:colLast="0"/>
      <w:bookmarkEnd w:id="4"/>
      <w:r w:rsidR="00CD22EB">
        <w:t>(S/D)</w:t>
      </w:r>
    </w:p>
    <w:p w14:paraId="7B28B73F" w14:textId="327D85E3" w:rsidR="00E10615" w:rsidRPr="0084707A" w:rsidRDefault="00E370F1">
      <w:pPr>
        <w:pStyle w:val="Heading1"/>
      </w:pPr>
      <w:bookmarkStart w:id="5" w:name="_fyjhoy51539s" w:colFirst="0" w:colLast="0"/>
      <w:bookmarkEnd w:id="5"/>
      <w:r w:rsidRPr="0084707A">
        <w:t>V</w:t>
      </w:r>
      <w:r w:rsidR="00874FA1" w:rsidRPr="0084707A">
        <w:t>.</w:t>
      </w:r>
      <w:r w:rsidR="00AA2EA5" w:rsidRPr="0084707A">
        <w:t>SIMULATION RESULTS</w:t>
      </w:r>
    </w:p>
    <w:p w14:paraId="640AD383" w14:textId="77777777" w:rsidR="00E10615" w:rsidRDefault="00AA2EA5" w:rsidP="005E68C9">
      <w:pPr>
        <w:ind w:right="-272"/>
        <w:jc w:val="both"/>
      </w:pPr>
      <w:r>
        <w:t>An A</w:t>
      </w:r>
      <w:r w:rsidR="00E370F1">
        <w:t>d</w:t>
      </w:r>
      <w:r>
        <w:t>-</w:t>
      </w:r>
      <w:r w:rsidR="00E370F1">
        <w:t>hoc network topology with 10 node</w:t>
      </w:r>
      <w:r w:rsidR="00F9722B">
        <w:t>s</w:t>
      </w:r>
      <w:r w:rsidR="00E370F1">
        <w:t xml:space="preserve"> is built and with addition of two malicious nodes and the Ad-hoc On-Demand Distance Vector (AODV) routing protocol is employed. We use and modify an existing wireless </w:t>
      </w:r>
      <w:proofErr w:type="spellStart"/>
      <w:r w:rsidR="00E370F1">
        <w:t>network</w:t>
      </w:r>
      <w:r w:rsidR="0022180E">
        <w:t>simulator</w:t>
      </w:r>
      <w:proofErr w:type="spellEnd"/>
      <w:r w:rsidR="0022180E">
        <w:t xml:space="preserve"> in NS2</w:t>
      </w:r>
      <w:r w:rsidR="00E370F1">
        <w:t xml:space="preserve"> for the simulation tests. </w:t>
      </w:r>
      <w:r w:rsidR="00AD65C3">
        <w:t>T</w:t>
      </w:r>
      <w:r w:rsidR="00E370F1">
        <w:t>he simulation time is 100s</w:t>
      </w:r>
      <w:r w:rsidR="00AD65C3">
        <w:t>.</w:t>
      </w:r>
    </w:p>
    <w:p w14:paraId="0E612A86" w14:textId="77777777" w:rsidR="00E10615" w:rsidRDefault="00E10615">
      <w:pPr>
        <w:ind w:right="-272"/>
        <w:jc w:val="both"/>
      </w:pPr>
    </w:p>
    <w:p w14:paraId="40A919AA" w14:textId="77777777" w:rsidR="00E10615" w:rsidRDefault="00E370F1" w:rsidP="001F1653">
      <w:pPr>
        <w:ind w:right="-272"/>
        <w:jc w:val="both"/>
      </w:pPr>
      <w:r>
        <w:t xml:space="preserve">        In this simulation we use NS2 and </w:t>
      </w:r>
      <w:r w:rsidR="00056701">
        <w:t xml:space="preserve">have </w:t>
      </w:r>
      <w:proofErr w:type="spellStart"/>
      <w:r w:rsidR="00056701">
        <w:t>take</w:t>
      </w:r>
      <w:proofErr w:type="spellEnd"/>
      <w:r>
        <w:t xml:space="preserve"> ten</w:t>
      </w:r>
      <w:r w:rsidR="00056701">
        <w:t xml:space="preserve"> mobile</w:t>
      </w:r>
      <w:r>
        <w:t xml:space="preserve"> nodes </w:t>
      </w:r>
      <w:r w:rsidR="00FF13BF">
        <w:t>in</w:t>
      </w:r>
      <w:r>
        <w:t xml:space="preserve">cluding the two malicious infected nodes and </w:t>
      </w:r>
      <w:r w:rsidR="00FC2BD2">
        <w:t>measure the performance of A</w:t>
      </w:r>
      <w:r>
        <w:t>ODV r</w:t>
      </w:r>
      <w:r w:rsidR="00FC2BD2">
        <w:t>outing mechanism under</w:t>
      </w:r>
      <w:r w:rsidR="004535A1">
        <w:t xml:space="preserve"> the </w:t>
      </w:r>
      <w:r w:rsidR="00B12DCF">
        <w:t xml:space="preserve">Black </w:t>
      </w:r>
      <w:proofErr w:type="spellStart"/>
      <w:r w:rsidR="00B12DCF">
        <w:t>Hole</w:t>
      </w:r>
      <w:r w:rsidR="00806E6C">
        <w:t>attack</w:t>
      </w:r>
      <w:proofErr w:type="spellEnd"/>
      <w:r w:rsidR="00806E6C">
        <w:t>.</w:t>
      </w:r>
    </w:p>
    <w:p w14:paraId="324A776F" w14:textId="77777777" w:rsidR="001F1653" w:rsidRDefault="001F1653" w:rsidP="001F1653">
      <w:pPr>
        <w:ind w:right="-272"/>
        <w:jc w:val="both"/>
      </w:pPr>
    </w:p>
    <w:p w14:paraId="6DD4ADA5" w14:textId="77777777" w:rsidR="00E10615" w:rsidRDefault="00E370F1" w:rsidP="00A82EAC">
      <w:pPr>
        <w:ind w:right="-272"/>
        <w:jc w:val="both"/>
        <w:rPr>
          <w:sz w:val="16"/>
          <w:szCs w:val="16"/>
        </w:rPr>
      </w:pPr>
      <w:r>
        <w:t xml:space="preserve">    </w:t>
      </w:r>
      <w:r w:rsidR="005165FA">
        <w:t>First, we simulate a normal AODV protocol without any interference of malicious nodes.</w:t>
      </w:r>
      <w:r w:rsidR="006E398D">
        <w:t xml:space="preserve"> Then, we calculate the total Packet Delivery Ratio (PDR) over the simulation time.</w:t>
      </w:r>
    </w:p>
    <w:p w14:paraId="1316885B" w14:textId="77777777" w:rsidR="000763A3" w:rsidRDefault="000763A3">
      <w:pPr>
        <w:ind w:right="-272"/>
      </w:pPr>
    </w:p>
    <w:p w14:paraId="6279D6CF" w14:textId="77777777" w:rsidR="000763A3" w:rsidRDefault="00D57EED">
      <w:pPr>
        <w:ind w:right="-272"/>
      </w:pPr>
      <w:r>
        <w:rPr>
          <w:noProof/>
        </w:rPr>
        <w:lastRenderedPageBreak/>
        <w:pict w14:anchorId="177AC57D">
          <v:shape id="_x0000_i1028" type="#_x0000_t75" style="width:241.2pt;height:142.2pt">
            <v:imagedata r:id="rId12" o:title="Normal AODV"/>
          </v:shape>
        </w:pict>
      </w:r>
    </w:p>
    <w:p w14:paraId="7732B589" w14:textId="77777777" w:rsidR="000763A3" w:rsidRDefault="000763A3">
      <w:pPr>
        <w:ind w:right="-272"/>
      </w:pPr>
    </w:p>
    <w:p w14:paraId="6F6B5003" w14:textId="77777777" w:rsidR="000763A3" w:rsidRDefault="006A3E8C" w:rsidP="000763A3">
      <w:pPr>
        <w:ind w:right="-272"/>
        <w:jc w:val="center"/>
      </w:pPr>
      <w:r>
        <w:t>Fig</w:t>
      </w:r>
      <w:r w:rsidR="00177EE7">
        <w:t>ure</w:t>
      </w:r>
      <w:r w:rsidR="009D6823">
        <w:t>.4</w:t>
      </w:r>
      <w:r w:rsidR="000763A3">
        <w:t xml:space="preserve"> Normal AODV </w:t>
      </w:r>
      <w:r w:rsidR="00AB5C39">
        <w:t>X</w:t>
      </w:r>
      <w:r w:rsidR="00B12DCF">
        <w:t>-</w:t>
      </w:r>
      <w:r w:rsidR="000763A3">
        <w:t>Graph</w:t>
      </w:r>
    </w:p>
    <w:p w14:paraId="02E97E0D" w14:textId="77777777" w:rsidR="00FC784F" w:rsidRDefault="00FC784F" w:rsidP="000763A3">
      <w:pPr>
        <w:ind w:right="-272"/>
        <w:jc w:val="center"/>
      </w:pPr>
    </w:p>
    <w:p w14:paraId="52956F0B" w14:textId="77777777" w:rsidR="00FC784F" w:rsidRDefault="00FC784F" w:rsidP="000763A3">
      <w:pPr>
        <w:ind w:right="-272"/>
        <w:jc w:val="center"/>
      </w:pPr>
    </w:p>
    <w:p w14:paraId="49D1ED49" w14:textId="77777777" w:rsidR="00A82EAC" w:rsidRDefault="00A82EAC" w:rsidP="00A82EAC">
      <w:pPr>
        <w:ind w:right="-272"/>
        <w:jc w:val="both"/>
      </w:pPr>
      <w:r>
        <w:t xml:space="preserve">We, then, deploy Black </w:t>
      </w:r>
      <w:proofErr w:type="spellStart"/>
      <w:r>
        <w:t>Holeattack</w:t>
      </w:r>
      <w:proofErr w:type="spellEnd"/>
      <w:r>
        <w:t xml:space="preserve"> that drops all data packets needing to be forwarded, as seen in </w:t>
      </w:r>
      <w:r w:rsidR="00591754">
        <w:t>Figure.5</w:t>
      </w:r>
      <w:r>
        <w:t>.</w:t>
      </w:r>
      <w:r w:rsidR="00B46365">
        <w:t xml:space="preserve"> The same performance metrics are taken and the </w:t>
      </w:r>
      <w:r w:rsidR="00CE024B">
        <w:t>graph is generated.</w:t>
      </w:r>
    </w:p>
    <w:p w14:paraId="1588F6C5" w14:textId="77777777" w:rsidR="000763A3" w:rsidRDefault="000763A3" w:rsidP="000763A3">
      <w:pPr>
        <w:ind w:right="-272"/>
        <w:jc w:val="center"/>
      </w:pPr>
    </w:p>
    <w:p w14:paraId="426F9099" w14:textId="77777777" w:rsidR="000763A3" w:rsidRDefault="00D57EED">
      <w:pPr>
        <w:ind w:right="-272"/>
      </w:pPr>
      <w:r>
        <w:rPr>
          <w:noProof/>
        </w:rPr>
        <w:pict w14:anchorId="5BF71C48">
          <v:shape id="_x0000_i1029" type="#_x0000_t75" style="width:240.6pt;height:2in">
            <v:imagedata r:id="rId13" o:title="Single_malicious_Xgraph"/>
          </v:shape>
        </w:pict>
      </w:r>
    </w:p>
    <w:p w14:paraId="4D0B1DCA" w14:textId="77777777" w:rsidR="000763A3" w:rsidRDefault="000763A3">
      <w:pPr>
        <w:ind w:right="-272"/>
      </w:pPr>
    </w:p>
    <w:p w14:paraId="3E82B0EA" w14:textId="77777777" w:rsidR="000A3F9E" w:rsidRDefault="000A3F9E" w:rsidP="00EB00E0">
      <w:pPr>
        <w:ind w:right="-272"/>
        <w:jc w:val="center"/>
      </w:pPr>
      <w:r>
        <w:t>Fig</w:t>
      </w:r>
      <w:r w:rsidR="00F93A2D">
        <w:t>ure</w:t>
      </w:r>
      <w:r w:rsidR="006A3E8C">
        <w:t>.</w:t>
      </w:r>
      <w:r w:rsidR="009D6823">
        <w:t>5</w:t>
      </w:r>
      <w:r w:rsidR="00B35F28">
        <w:t xml:space="preserve"> Single </w:t>
      </w:r>
      <w:r w:rsidR="000763A3">
        <w:t>Malicious</w:t>
      </w:r>
      <w:r w:rsidR="0080288C">
        <w:t xml:space="preserve"> </w:t>
      </w:r>
      <w:proofErr w:type="spellStart"/>
      <w:r w:rsidR="0080288C">
        <w:t>Node</w:t>
      </w:r>
      <w:r w:rsidR="00177EE7">
        <w:t>X</w:t>
      </w:r>
      <w:proofErr w:type="spellEnd"/>
      <w:r w:rsidR="00B12DCF">
        <w:t>-</w:t>
      </w:r>
      <w:r w:rsidR="000763A3">
        <w:t>Graph</w:t>
      </w:r>
      <w:r w:rsidR="00004ED0">
        <w:t>(PDR V</w:t>
      </w:r>
      <w:r w:rsidR="00177EE7">
        <w:t>s Time)</w:t>
      </w:r>
    </w:p>
    <w:p w14:paraId="36C9D561" w14:textId="6128B18F" w:rsidR="00E10615" w:rsidRPr="0084707A" w:rsidRDefault="00E370F1" w:rsidP="00DD3C24">
      <w:pPr>
        <w:pStyle w:val="Heading1"/>
      </w:pPr>
      <w:bookmarkStart w:id="6" w:name="_xo3t0wypgs9l" w:colFirst="0" w:colLast="0"/>
      <w:bookmarkStart w:id="7" w:name="_dah4bcpz8xxx" w:colFirst="0" w:colLast="0"/>
      <w:bookmarkStart w:id="8" w:name="_4lim6l5dskk8" w:colFirst="0" w:colLast="0"/>
      <w:bookmarkStart w:id="9" w:name="_9jufnm7ludl4" w:colFirst="0" w:colLast="0"/>
      <w:bookmarkStart w:id="10" w:name="_g7ez6bkc1s16" w:colFirst="0" w:colLast="0"/>
      <w:bookmarkStart w:id="11" w:name="_tm577ombx9sx" w:colFirst="0" w:colLast="0"/>
      <w:bookmarkStart w:id="12" w:name="_djyw7mxa0o4y" w:colFirst="0" w:colLast="0"/>
      <w:bookmarkEnd w:id="6"/>
      <w:bookmarkEnd w:id="7"/>
      <w:bookmarkEnd w:id="8"/>
      <w:bookmarkEnd w:id="9"/>
      <w:bookmarkEnd w:id="10"/>
      <w:bookmarkEnd w:id="11"/>
      <w:bookmarkEnd w:id="12"/>
      <w:r w:rsidRPr="0084707A">
        <w:t>VI. Conclusion</w:t>
      </w:r>
    </w:p>
    <w:p w14:paraId="780BB1F1" w14:textId="77777777" w:rsidR="001272C0" w:rsidRPr="001272C0" w:rsidRDefault="00E370F1" w:rsidP="00EB00E0">
      <w:pPr>
        <w:keepNext/>
        <w:pBdr>
          <w:top w:val="nil"/>
          <w:left w:val="nil"/>
          <w:bottom w:val="nil"/>
          <w:right w:val="nil"/>
          <w:between w:val="nil"/>
        </w:pBdr>
        <w:spacing w:before="240" w:after="80"/>
        <w:jc w:val="both"/>
        <w:rPr>
          <w:color w:val="222222"/>
        </w:rPr>
      </w:pPr>
      <w:r w:rsidRPr="00FC2C2D">
        <w:rPr>
          <w:color w:val="222222"/>
        </w:rPr>
        <w:t xml:space="preserve">In </w:t>
      </w:r>
      <w:r w:rsidR="00EC1449">
        <w:rPr>
          <w:color w:val="222222"/>
        </w:rPr>
        <w:t>our implementation</w:t>
      </w:r>
      <w:r w:rsidRPr="00FC2C2D">
        <w:rPr>
          <w:color w:val="222222"/>
        </w:rPr>
        <w:t xml:space="preserve">, </w:t>
      </w:r>
      <w:r w:rsidR="00EC1449">
        <w:rPr>
          <w:color w:val="222222"/>
        </w:rPr>
        <w:t>we have observed th</w:t>
      </w:r>
      <w:r w:rsidR="00CD0515">
        <w:rPr>
          <w:color w:val="222222"/>
        </w:rPr>
        <w:t xml:space="preserve">e performance of </w:t>
      </w:r>
      <w:r w:rsidR="00EC1449">
        <w:rPr>
          <w:color w:val="222222"/>
        </w:rPr>
        <w:t xml:space="preserve">AODV </w:t>
      </w:r>
      <w:r w:rsidR="00CD0515">
        <w:rPr>
          <w:color w:val="222222"/>
        </w:rPr>
        <w:t>in different scenarios of</w:t>
      </w:r>
      <w:r w:rsidR="00EC1449">
        <w:rPr>
          <w:color w:val="222222"/>
        </w:rPr>
        <w:t xml:space="preserve"> B</w:t>
      </w:r>
      <w:r w:rsidR="00AA2EA5" w:rsidRPr="00FC2C2D">
        <w:rPr>
          <w:color w:val="222222"/>
        </w:rPr>
        <w:t xml:space="preserve">lackhole </w:t>
      </w:r>
      <w:r w:rsidR="00E261B2">
        <w:rPr>
          <w:color w:val="222222"/>
        </w:rPr>
        <w:t>attack</w:t>
      </w:r>
      <w:r w:rsidRPr="00FC2C2D">
        <w:rPr>
          <w:color w:val="222222"/>
        </w:rPr>
        <w:t>.</w:t>
      </w:r>
      <w:r w:rsidR="00CD0515">
        <w:rPr>
          <w:color w:val="222222"/>
        </w:rPr>
        <w:t xml:space="preserve"> During a single malicious blackhole node attack, we have observed that the packet delivery ratio almost to drops to half.</w:t>
      </w:r>
      <w:r w:rsidR="001272C0">
        <w:rPr>
          <w:color w:val="222222"/>
        </w:rPr>
        <w:t xml:space="preserve"> </w:t>
      </w:r>
      <w:r w:rsidR="00D94339">
        <w:rPr>
          <w:color w:val="222222"/>
        </w:rPr>
        <w:t>During multiple attacks however, the packet ratio drop to a total zero.</w:t>
      </w:r>
      <w:r w:rsidR="007D7007">
        <w:rPr>
          <w:color w:val="222222"/>
        </w:rPr>
        <w:t xml:space="preserve"> We must keep in mind that the range of the node influences the packet delivery ratio very much.</w:t>
      </w:r>
      <w:r w:rsidR="00492AF8">
        <w:rPr>
          <w:color w:val="222222"/>
        </w:rPr>
        <w:t xml:space="preserve"> AODV protocol works in such a way that it takes a better route among the given two.</w:t>
      </w:r>
      <w:r w:rsidR="008F6296">
        <w:rPr>
          <w:color w:val="222222"/>
        </w:rPr>
        <w:t xml:space="preserve"> Therefore, </w:t>
      </w:r>
      <w:r w:rsidR="007945CE">
        <w:rPr>
          <w:color w:val="222222"/>
        </w:rPr>
        <w:t>if the destination node is within r</w:t>
      </w:r>
      <w:r w:rsidR="0038400B">
        <w:rPr>
          <w:color w:val="222222"/>
        </w:rPr>
        <w:t>ange of the source node, then the source node</w:t>
      </w:r>
      <w:r w:rsidR="007945CE">
        <w:rPr>
          <w:color w:val="222222"/>
        </w:rPr>
        <w:t xml:space="preserve"> will eliminate the need of an intermediate node all together and send the packets directly to the destination node.</w:t>
      </w:r>
      <w:r w:rsidR="00ED6922">
        <w:rPr>
          <w:color w:val="222222"/>
        </w:rPr>
        <w:t xml:space="preserve"> This way, in some cases, AODV protocol can avoid a blackhole attack.</w:t>
      </w:r>
    </w:p>
    <w:p w14:paraId="73B6643B" w14:textId="2D18CE8C" w:rsidR="00E10615" w:rsidRDefault="00E370F1">
      <w:pPr>
        <w:keepNext/>
        <w:pBdr>
          <w:top w:val="nil"/>
          <w:left w:val="nil"/>
          <w:bottom w:val="nil"/>
          <w:right w:val="nil"/>
          <w:between w:val="nil"/>
        </w:pBdr>
        <w:spacing w:before="240" w:after="80"/>
        <w:jc w:val="center"/>
        <w:rPr>
          <w:smallCaps/>
          <w:color w:val="000000"/>
        </w:rPr>
      </w:pPr>
      <w:proofErr w:type="spellStart"/>
      <w:r>
        <w:rPr>
          <w:smallCaps/>
        </w:rPr>
        <w:t>VII.</w:t>
      </w:r>
      <w:r w:rsidRPr="00AC22FA">
        <w:rPr>
          <w:smallCaps/>
          <w:color w:val="000000"/>
        </w:rPr>
        <w:t>References</w:t>
      </w:r>
      <w:proofErr w:type="spellEnd"/>
    </w:p>
    <w:p w14:paraId="37302B0A" w14:textId="77777777" w:rsidR="00C17502" w:rsidRDefault="0084707A" w:rsidP="00C17502">
      <w:pPr>
        <w:numPr>
          <w:ilvl w:val="0"/>
          <w:numId w:val="1"/>
        </w:numPr>
        <w:jc w:val="both"/>
        <w:rPr>
          <w:rFonts w:ascii="Times-Roman" w:hAnsi="Times-Roman" w:cs="Times-Roman"/>
        </w:rPr>
      </w:pPr>
      <w:proofErr w:type="spellStart"/>
      <w:r w:rsidRPr="0084707A">
        <w:rPr>
          <w:rFonts w:ascii="Times-Roman" w:hAnsi="Times-Roman" w:cs="Times-Roman"/>
        </w:rPr>
        <w:t>Shuaishuai</w:t>
      </w:r>
      <w:proofErr w:type="spellEnd"/>
      <w:r w:rsidRPr="0084707A">
        <w:rPr>
          <w:rFonts w:ascii="Times-Roman" w:hAnsi="Times-Roman" w:cs="Times-Roman"/>
        </w:rPr>
        <w:t xml:space="preserve"> Tan, Xiaoping Li, and </w:t>
      </w:r>
      <w:proofErr w:type="spellStart"/>
      <w:r w:rsidRPr="0084707A">
        <w:rPr>
          <w:rFonts w:ascii="Times-Roman" w:hAnsi="Times-Roman" w:cs="Times-Roman"/>
        </w:rPr>
        <w:t>Qingkuan</w:t>
      </w:r>
      <w:proofErr w:type="spellEnd"/>
      <w:r w:rsidRPr="0084707A">
        <w:rPr>
          <w:rFonts w:ascii="Times-Roman" w:hAnsi="Times-Roman" w:cs="Times-Roman"/>
        </w:rPr>
        <w:t xml:space="preserve"> Dong</w:t>
      </w:r>
      <w:r w:rsidR="00AC22FA">
        <w:rPr>
          <w:rFonts w:ascii="Times-Roman" w:hAnsi="Times-Roman" w:cs="Times-Roman"/>
        </w:rPr>
        <w:t>, “</w:t>
      </w:r>
      <w:proofErr w:type="spellStart"/>
      <w:r w:rsidR="00AC22FA" w:rsidRPr="00AC22FA">
        <w:rPr>
          <w:rFonts w:ascii="Times-Roman" w:hAnsi="Times-Roman" w:cs="Times-Roman"/>
        </w:rPr>
        <w:t>TrustR:An</w:t>
      </w:r>
      <w:proofErr w:type="spellEnd"/>
      <w:r w:rsidR="00AC22FA" w:rsidRPr="00AC22FA">
        <w:rPr>
          <w:rFonts w:ascii="Times-Roman" w:hAnsi="Times-Roman" w:cs="Times-Roman"/>
        </w:rPr>
        <w:t xml:space="preserve"> Integrated Router Security Framework for Protecting </w:t>
      </w:r>
      <w:proofErr w:type="spellStart"/>
      <w:r w:rsidR="00AC22FA" w:rsidRPr="00AC22FA">
        <w:rPr>
          <w:rFonts w:ascii="Times-Roman" w:hAnsi="Times-Roman" w:cs="Times-Roman"/>
        </w:rPr>
        <w:t>ComputerNetworks</w:t>
      </w:r>
      <w:proofErr w:type="spellEnd"/>
      <w:r w:rsidR="00AC22FA" w:rsidRPr="00AC22FA">
        <w:rPr>
          <w:rFonts w:ascii="Times-Roman" w:hAnsi="Times-Roman" w:cs="Times-Roman"/>
        </w:rPr>
        <w:t>”</w:t>
      </w:r>
      <w:r w:rsidR="00F50E28">
        <w:rPr>
          <w:rFonts w:ascii="Times-Roman" w:hAnsi="Times-Roman" w:cs="Times-Roman"/>
        </w:rPr>
        <w:t xml:space="preserve"> IEEE </w:t>
      </w:r>
      <w:proofErr w:type="spellStart"/>
      <w:r w:rsidR="00F50E28">
        <w:rPr>
          <w:rFonts w:ascii="Times-Roman" w:hAnsi="Times-Roman" w:cs="Times-Roman"/>
        </w:rPr>
        <w:t>Commun</w:t>
      </w:r>
      <w:proofErr w:type="spellEnd"/>
      <w:r w:rsidR="00F50E28">
        <w:rPr>
          <w:rFonts w:ascii="Times-Roman" w:hAnsi="Times-Roman" w:cs="Times-Roman"/>
        </w:rPr>
        <w:t xml:space="preserve">. Lett., vol. 20, no. 2, pp. 376-379, Feb 2016. </w:t>
      </w:r>
    </w:p>
    <w:p w14:paraId="4DEFDEFF" w14:textId="77777777" w:rsidR="002E7505" w:rsidRPr="002E7505" w:rsidRDefault="000F4DA3" w:rsidP="002E7505">
      <w:pPr>
        <w:numPr>
          <w:ilvl w:val="0"/>
          <w:numId w:val="1"/>
        </w:numPr>
        <w:jc w:val="both"/>
        <w:rPr>
          <w:rFonts w:ascii="Times-Roman" w:hAnsi="Times-Roman" w:cs="Times-Roman"/>
        </w:rPr>
      </w:pPr>
      <w:proofErr w:type="spellStart"/>
      <w:r>
        <w:rPr>
          <w:rFonts w:ascii="Times-Roman" w:hAnsi="Times-Roman" w:cs="Times-Roman"/>
        </w:rPr>
        <w:t>Meeta</w:t>
      </w:r>
      <w:proofErr w:type="spellEnd"/>
      <w:r>
        <w:rPr>
          <w:rFonts w:ascii="Times-Roman" w:hAnsi="Times-Roman" w:cs="Times-Roman"/>
        </w:rPr>
        <w:t xml:space="preserve"> Singh, </w:t>
      </w:r>
      <w:proofErr w:type="spellStart"/>
      <w:r>
        <w:rPr>
          <w:rFonts w:ascii="Times-Roman" w:hAnsi="Times-Roman" w:cs="Times-Roman"/>
        </w:rPr>
        <w:t>Jigyasa</w:t>
      </w:r>
      <w:proofErr w:type="spellEnd"/>
      <w:r>
        <w:rPr>
          <w:rFonts w:ascii="Times-Roman" w:hAnsi="Times-Roman" w:cs="Times-Roman"/>
        </w:rPr>
        <w:t xml:space="preserve"> Sharma, “Performance analysis of secure and efficient </w:t>
      </w:r>
      <w:proofErr w:type="spellStart"/>
      <w:r>
        <w:rPr>
          <w:rFonts w:ascii="Times-Roman" w:hAnsi="Times-Roman" w:cs="Times-Roman"/>
        </w:rPr>
        <w:t>Aodv</w:t>
      </w:r>
      <w:proofErr w:type="spellEnd"/>
      <w:r>
        <w:rPr>
          <w:rFonts w:ascii="Times-Roman" w:hAnsi="Times-Roman" w:cs="Times-Roman"/>
        </w:rPr>
        <w:t xml:space="preserve"> (SE-AODV) with AO</w:t>
      </w:r>
      <w:r w:rsidR="00AF4943">
        <w:rPr>
          <w:rFonts w:ascii="Times-Roman" w:hAnsi="Times-Roman" w:cs="Times-Roman"/>
        </w:rPr>
        <w:t>DV</w:t>
      </w:r>
      <w:r>
        <w:rPr>
          <w:rFonts w:ascii="Times-Roman" w:hAnsi="Times-Roman" w:cs="Times-Roman"/>
        </w:rPr>
        <w:t xml:space="preserve"> routing protocol using NS2”</w:t>
      </w:r>
      <w:r w:rsidR="002E7505">
        <w:rPr>
          <w:rFonts w:ascii="Times-Roman" w:hAnsi="Times-Roman" w:cs="Times-Roman"/>
        </w:rPr>
        <w:t xml:space="preserve"> January 2015.</w:t>
      </w:r>
    </w:p>
    <w:p w14:paraId="064AB79A" w14:textId="77777777" w:rsidR="003E0108" w:rsidRPr="00E42DCC" w:rsidRDefault="000D23B5" w:rsidP="00E42DCC">
      <w:pPr>
        <w:numPr>
          <w:ilvl w:val="0"/>
          <w:numId w:val="1"/>
        </w:numPr>
        <w:pBdr>
          <w:top w:val="nil"/>
          <w:left w:val="nil"/>
          <w:bottom w:val="nil"/>
          <w:right w:val="nil"/>
          <w:between w:val="nil"/>
        </w:pBdr>
        <w:jc w:val="both"/>
        <w:rPr>
          <w:color w:val="000000"/>
          <w:sz w:val="16"/>
          <w:szCs w:val="16"/>
        </w:rPr>
      </w:pPr>
      <w:r w:rsidRPr="005E1F76">
        <w:rPr>
          <w:rFonts w:ascii="Times-Roman" w:hAnsi="Times-Roman" w:cs="Times-Roman"/>
        </w:rPr>
        <w:t xml:space="preserve">Monika Y. </w:t>
      </w:r>
      <w:proofErr w:type="spellStart"/>
      <w:r w:rsidRPr="005E1F76">
        <w:rPr>
          <w:rFonts w:ascii="Times-Roman" w:hAnsi="Times-Roman" w:cs="Times-Roman"/>
        </w:rPr>
        <w:t>Dangore</w:t>
      </w:r>
      <w:proofErr w:type="spellEnd"/>
      <w:r w:rsidRPr="005E1F76">
        <w:rPr>
          <w:rFonts w:ascii="Times-Roman" w:hAnsi="Times-Roman" w:cs="Times-Roman"/>
        </w:rPr>
        <w:t xml:space="preserve">, Santosh S. </w:t>
      </w:r>
      <w:proofErr w:type="spellStart"/>
      <w:r w:rsidRPr="005E1F76">
        <w:rPr>
          <w:rFonts w:ascii="Times-Roman" w:hAnsi="Times-Roman" w:cs="Times-Roman"/>
        </w:rPr>
        <w:t>Sambare</w:t>
      </w:r>
      <w:proofErr w:type="spellEnd"/>
      <w:r w:rsidRPr="005E1F76">
        <w:rPr>
          <w:rFonts w:ascii="Times-Roman" w:hAnsi="Times-Roman" w:cs="Times-Roman"/>
        </w:rPr>
        <w:t xml:space="preserve"> “</w:t>
      </w:r>
      <w:r w:rsidR="006F3DA8" w:rsidRPr="005E1F76">
        <w:rPr>
          <w:rFonts w:ascii="Times-Roman" w:hAnsi="Times-Roman" w:cs="Times-Roman"/>
        </w:rPr>
        <w:t>Detecting and Overcoming Blackhole Attack in AODV Protocol.</w:t>
      </w:r>
      <w:r w:rsidRPr="005E1F76">
        <w:rPr>
          <w:rFonts w:ascii="Times-Roman" w:hAnsi="Times-Roman" w:cs="Times-Roman"/>
        </w:rPr>
        <w:t>”</w:t>
      </w:r>
      <w:r w:rsidR="00FC3419">
        <w:rPr>
          <w:rFonts w:ascii="Times-Roman" w:hAnsi="Times-Roman" w:cs="Times-Roman"/>
        </w:rPr>
        <w:t xml:space="preserve"> Pp. 77-</w:t>
      </w:r>
      <w:r w:rsidR="00B12DCF">
        <w:rPr>
          <w:rFonts w:ascii="Times-Roman" w:hAnsi="Times-Roman" w:cs="Times-Roman"/>
        </w:rPr>
        <w:t>82, Nov.</w:t>
      </w:r>
      <w:r w:rsidR="00FC3419">
        <w:rPr>
          <w:rFonts w:ascii="Times-Roman" w:hAnsi="Times-Roman" w:cs="Times-Roman"/>
        </w:rPr>
        <w:t xml:space="preserve"> 2013.</w:t>
      </w:r>
    </w:p>
    <w:p w14:paraId="7B72560D" w14:textId="77777777" w:rsidR="003E0108" w:rsidRPr="009C5937" w:rsidRDefault="000867B2" w:rsidP="003E0108">
      <w:pPr>
        <w:numPr>
          <w:ilvl w:val="0"/>
          <w:numId w:val="1"/>
        </w:numPr>
        <w:pBdr>
          <w:top w:val="nil"/>
          <w:left w:val="nil"/>
          <w:bottom w:val="nil"/>
          <w:right w:val="nil"/>
          <w:between w:val="nil"/>
        </w:pBdr>
        <w:jc w:val="both"/>
        <w:rPr>
          <w:sz w:val="16"/>
          <w:szCs w:val="16"/>
        </w:rPr>
      </w:pPr>
      <w:proofErr w:type="spellStart"/>
      <w:r>
        <w:rPr>
          <w:bCs/>
          <w:kern w:val="36"/>
        </w:rPr>
        <w:t>Yingbin</w:t>
      </w:r>
      <w:proofErr w:type="spellEnd"/>
      <w:r>
        <w:rPr>
          <w:bCs/>
          <w:kern w:val="36"/>
        </w:rPr>
        <w:t xml:space="preserve"> Liang, H. Vincent Poor, Lei Ying </w:t>
      </w:r>
      <w:r w:rsidR="002A7925">
        <w:rPr>
          <w:bCs/>
          <w:kern w:val="36"/>
        </w:rPr>
        <w:t>“</w:t>
      </w:r>
      <w:r w:rsidR="003E0108" w:rsidRPr="003E0108">
        <w:rPr>
          <w:bCs/>
          <w:kern w:val="36"/>
        </w:rPr>
        <w:t>Secrecy Throughput of MANETs Under Passive and Active Attacks</w:t>
      </w:r>
      <w:r w:rsidR="002A7925" w:rsidRPr="00226FB8">
        <w:rPr>
          <w:sz w:val="16"/>
          <w:szCs w:val="16"/>
        </w:rPr>
        <w:t>.” IEEE Trans. On Info. Th. Vol.</w:t>
      </w:r>
      <w:r w:rsidR="00B12DCF" w:rsidRPr="00226FB8">
        <w:rPr>
          <w:sz w:val="16"/>
          <w:szCs w:val="16"/>
        </w:rPr>
        <w:t>57, pp.</w:t>
      </w:r>
      <w:r w:rsidR="002A7925" w:rsidRPr="00226FB8">
        <w:rPr>
          <w:sz w:val="16"/>
          <w:szCs w:val="16"/>
        </w:rPr>
        <w:t xml:space="preserve"> 6692-6702, Oct 2011.</w:t>
      </w:r>
    </w:p>
    <w:p w14:paraId="6C5C1905" w14:textId="77777777" w:rsidR="001C2183" w:rsidRPr="006C38E7" w:rsidRDefault="00E07895" w:rsidP="001C2183">
      <w:pPr>
        <w:numPr>
          <w:ilvl w:val="0"/>
          <w:numId w:val="1"/>
        </w:numPr>
        <w:pBdr>
          <w:top w:val="nil"/>
          <w:left w:val="nil"/>
          <w:bottom w:val="nil"/>
          <w:right w:val="nil"/>
          <w:between w:val="nil"/>
        </w:pBdr>
        <w:jc w:val="both"/>
        <w:rPr>
          <w:color w:val="000000"/>
          <w:sz w:val="16"/>
          <w:szCs w:val="16"/>
        </w:rPr>
      </w:pPr>
      <w:r w:rsidRPr="001C2183">
        <w:rPr>
          <w:rStyle w:val="authors-info"/>
          <w:shd w:val="clear" w:color="auto" w:fill="FFFFFF"/>
        </w:rPr>
        <w:t>Jian-Ming Chang</w:t>
      </w:r>
      <w:r w:rsidRPr="001C2183">
        <w:rPr>
          <w:rStyle w:val="authors-info"/>
          <w:color w:val="333333"/>
          <w:shd w:val="clear" w:color="auto" w:fill="FFFFFF"/>
        </w:rPr>
        <w:t> </w:t>
      </w:r>
      <w:r w:rsidRPr="001C2183">
        <w:rPr>
          <w:rStyle w:val="hide-mobile"/>
          <w:color w:val="333333"/>
          <w:shd w:val="clear" w:color="auto" w:fill="FFFFFF"/>
        </w:rPr>
        <w:t>; </w:t>
      </w:r>
      <w:hyperlink r:id="rId14" w:history="1">
        <w:r w:rsidRPr="001C2183">
          <w:rPr>
            <w:rStyle w:val="Hyperlink"/>
            <w:color w:val="auto"/>
            <w:u w:val="none"/>
            <w:shd w:val="clear" w:color="auto" w:fill="FFFFFF"/>
          </w:rPr>
          <w:t>Po-Chun Tsou </w:t>
        </w:r>
      </w:hyperlink>
      <w:r w:rsidRPr="001C2183">
        <w:rPr>
          <w:rStyle w:val="hide-mobile"/>
          <w:shd w:val="clear" w:color="auto" w:fill="FFFFFF"/>
        </w:rPr>
        <w:t>; </w:t>
      </w:r>
      <w:hyperlink r:id="rId15" w:history="1">
        <w:r w:rsidRPr="001C2183">
          <w:rPr>
            <w:rStyle w:val="Hyperlink"/>
            <w:color w:val="auto"/>
            <w:u w:val="none"/>
            <w:shd w:val="clear" w:color="auto" w:fill="FFFFFF"/>
          </w:rPr>
          <w:t xml:space="preserve">Isaac </w:t>
        </w:r>
        <w:proofErr w:type="spellStart"/>
        <w:r w:rsidRPr="001C2183">
          <w:rPr>
            <w:rStyle w:val="Hyperlink"/>
            <w:color w:val="auto"/>
            <w:u w:val="none"/>
            <w:shd w:val="clear" w:color="auto" w:fill="FFFFFF"/>
          </w:rPr>
          <w:t>Woungang</w:t>
        </w:r>
        <w:proofErr w:type="spellEnd"/>
        <w:r w:rsidRPr="001C2183">
          <w:rPr>
            <w:rStyle w:val="Hyperlink"/>
            <w:color w:val="auto"/>
            <w:u w:val="none"/>
            <w:shd w:val="clear" w:color="auto" w:fill="FFFFFF"/>
          </w:rPr>
          <w:t> </w:t>
        </w:r>
      </w:hyperlink>
      <w:r w:rsidRPr="001C2183">
        <w:rPr>
          <w:rStyle w:val="hide-mobile"/>
          <w:shd w:val="clear" w:color="auto" w:fill="FFFFFF"/>
        </w:rPr>
        <w:t>; </w:t>
      </w:r>
      <w:hyperlink r:id="rId16" w:history="1">
        <w:r w:rsidRPr="001C2183">
          <w:rPr>
            <w:rStyle w:val="Hyperlink"/>
            <w:color w:val="auto"/>
            <w:u w:val="none"/>
            <w:shd w:val="clear" w:color="auto" w:fill="FFFFFF"/>
          </w:rPr>
          <w:t>Han-</w:t>
        </w:r>
        <w:proofErr w:type="spellStart"/>
        <w:r w:rsidRPr="001C2183">
          <w:rPr>
            <w:rStyle w:val="Hyperlink"/>
            <w:color w:val="auto"/>
            <w:u w:val="none"/>
            <w:shd w:val="clear" w:color="auto" w:fill="FFFFFF"/>
          </w:rPr>
          <w:t>Chieh</w:t>
        </w:r>
        <w:proofErr w:type="spellEnd"/>
        <w:r w:rsidRPr="001C2183">
          <w:rPr>
            <w:rStyle w:val="Hyperlink"/>
            <w:color w:val="auto"/>
            <w:u w:val="none"/>
            <w:shd w:val="clear" w:color="auto" w:fill="FFFFFF"/>
          </w:rPr>
          <w:t xml:space="preserve"> Chao </w:t>
        </w:r>
      </w:hyperlink>
      <w:r w:rsidRPr="001C2183">
        <w:rPr>
          <w:rStyle w:val="hide-mobile"/>
          <w:shd w:val="clear" w:color="auto" w:fill="FFFFFF"/>
        </w:rPr>
        <w:t>; </w:t>
      </w:r>
      <w:hyperlink r:id="rId17" w:history="1">
        <w:r w:rsidRPr="001C2183">
          <w:rPr>
            <w:rStyle w:val="Hyperlink"/>
            <w:color w:val="auto"/>
            <w:u w:val="none"/>
            <w:shd w:val="clear" w:color="auto" w:fill="FFFFFF"/>
          </w:rPr>
          <w:t>Chin-Feng Lai</w:t>
        </w:r>
      </w:hyperlink>
      <w:r w:rsidRPr="001C2183">
        <w:rPr>
          <w:rStyle w:val="authors-info"/>
          <w:shd w:val="clear" w:color="auto" w:fill="FFFFFF"/>
        </w:rPr>
        <w:t xml:space="preserve">, </w:t>
      </w:r>
      <w:r w:rsidR="001C2183">
        <w:rPr>
          <w:rStyle w:val="authors-info"/>
          <w:shd w:val="clear" w:color="auto" w:fill="FFFFFF"/>
        </w:rPr>
        <w:t>“</w:t>
      </w:r>
      <w:r w:rsidR="001C2183" w:rsidRPr="001C2183">
        <w:rPr>
          <w:bCs/>
          <w:kern w:val="36"/>
        </w:rPr>
        <w:t>Defending Against Collaborative Attacks by Malicious Nodes in MANETs: A Cooperative Bait Detection Approach</w:t>
      </w:r>
      <w:r w:rsidR="001C2183">
        <w:rPr>
          <w:bCs/>
          <w:kern w:val="36"/>
        </w:rPr>
        <w:t>”</w:t>
      </w:r>
      <w:r w:rsidR="00157908">
        <w:rPr>
          <w:bCs/>
          <w:kern w:val="36"/>
        </w:rPr>
        <w:t xml:space="preserve"> IEEE Sys Journal vol. 9, pp.65-75, January 14.</w:t>
      </w:r>
    </w:p>
    <w:p w14:paraId="2438CF07" w14:textId="77777777" w:rsidR="00E10615" w:rsidRPr="00F1795A" w:rsidRDefault="006C38E7" w:rsidP="00F1795A">
      <w:pPr>
        <w:numPr>
          <w:ilvl w:val="0"/>
          <w:numId w:val="1"/>
        </w:numPr>
        <w:pBdr>
          <w:top w:val="nil"/>
          <w:left w:val="nil"/>
          <w:bottom w:val="nil"/>
          <w:right w:val="nil"/>
          <w:between w:val="nil"/>
        </w:pBdr>
        <w:jc w:val="both"/>
        <w:rPr>
          <w:color w:val="000000"/>
          <w:sz w:val="16"/>
          <w:szCs w:val="16"/>
        </w:rPr>
      </w:pPr>
      <w:r w:rsidRPr="006C38E7">
        <w:rPr>
          <w:color w:val="000000"/>
        </w:rPr>
        <w:t xml:space="preserve">S. </w:t>
      </w:r>
      <w:proofErr w:type="spellStart"/>
      <w:r w:rsidRPr="006C38E7">
        <w:rPr>
          <w:color w:val="000000"/>
        </w:rPr>
        <w:t>Krco</w:t>
      </w:r>
      <w:proofErr w:type="spellEnd"/>
      <w:r w:rsidRPr="006C38E7">
        <w:rPr>
          <w:color w:val="000000"/>
        </w:rPr>
        <w:t xml:space="preserve">, M. </w:t>
      </w:r>
      <w:proofErr w:type="spellStart"/>
      <w:r w:rsidRPr="006C38E7">
        <w:rPr>
          <w:color w:val="000000"/>
        </w:rPr>
        <w:t>Dupoinov</w:t>
      </w:r>
      <w:r w:rsidRPr="006C38E7">
        <w:t>“</w:t>
      </w:r>
      <w:r w:rsidRPr="006C38E7">
        <w:rPr>
          <w:bCs/>
          <w:kern w:val="36"/>
          <w:szCs w:val="38"/>
        </w:rPr>
        <w:t>Improved</w:t>
      </w:r>
      <w:proofErr w:type="spellEnd"/>
      <w:r w:rsidRPr="006C38E7">
        <w:rPr>
          <w:bCs/>
          <w:kern w:val="36"/>
          <w:szCs w:val="38"/>
        </w:rPr>
        <w:t xml:space="preserve"> neighbor detection algorithm for AODV routing </w:t>
      </w:r>
      <w:proofErr w:type="spellStart"/>
      <w:r w:rsidRPr="006C38E7">
        <w:rPr>
          <w:bCs/>
          <w:kern w:val="36"/>
          <w:szCs w:val="38"/>
        </w:rPr>
        <w:t>protocol</w:t>
      </w:r>
      <w:r w:rsidRPr="006C38E7">
        <w:t>“</w:t>
      </w:r>
      <w:r>
        <w:t>IEEE</w:t>
      </w:r>
      <w:proofErr w:type="spellEnd"/>
      <w:r>
        <w:t xml:space="preserve"> </w:t>
      </w:r>
      <w:proofErr w:type="spellStart"/>
      <w:r>
        <w:t>Commun</w:t>
      </w:r>
      <w:proofErr w:type="spellEnd"/>
      <w:r>
        <w:t xml:space="preserve">. Lett., </w:t>
      </w:r>
      <w:r w:rsidR="00584B3A">
        <w:t>vol.</w:t>
      </w:r>
      <w:r w:rsidR="00B12DCF">
        <w:t>7, pp.</w:t>
      </w:r>
      <w:r w:rsidR="00584B3A">
        <w:t>584-586, Dec 2003.</w:t>
      </w:r>
    </w:p>
    <w:p w14:paraId="326AFCE9" w14:textId="77777777" w:rsidR="00E10615" w:rsidRDefault="00E10615">
      <w:pPr>
        <w:pBdr>
          <w:top w:val="nil"/>
          <w:left w:val="nil"/>
          <w:bottom w:val="nil"/>
          <w:right w:val="nil"/>
          <w:between w:val="nil"/>
        </w:pBdr>
        <w:jc w:val="both"/>
        <w:rPr>
          <w:color w:val="000000"/>
          <w:sz w:val="16"/>
          <w:szCs w:val="16"/>
        </w:rPr>
      </w:pPr>
    </w:p>
    <w:sectPr w:rsidR="00E10615" w:rsidSect="00820CF3">
      <w:type w:val="continuous"/>
      <w:pgSz w:w="12240" w:h="15840"/>
      <w:pgMar w:top="1008" w:right="936" w:bottom="1008" w:left="936" w:header="432" w:footer="432" w:gutter="0"/>
      <w:cols w:num="2" w:space="720" w:equalWidth="0">
        <w:col w:w="4824" w:space="720"/>
        <w:col w:w="4824"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84AE85" w14:textId="77777777" w:rsidR="006C7C31" w:rsidRDefault="006C7C31">
      <w:r>
        <w:separator/>
      </w:r>
    </w:p>
  </w:endnote>
  <w:endnote w:type="continuationSeparator" w:id="0">
    <w:p w14:paraId="1F4E1635" w14:textId="77777777" w:rsidR="006C7C31" w:rsidRDefault="006C7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77C08" w14:textId="77777777" w:rsidR="006C7C31" w:rsidRDefault="006C7C31">
      <w:r>
        <w:separator/>
      </w:r>
    </w:p>
  </w:footnote>
  <w:footnote w:type="continuationSeparator" w:id="0">
    <w:p w14:paraId="0B4CA994" w14:textId="77777777" w:rsidR="006C7C31" w:rsidRDefault="006C7C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F139D" w14:textId="77777777" w:rsidR="00F620E2" w:rsidRDefault="00F620E2">
    <w:pPr>
      <w:pStyle w:val="Header"/>
    </w:pPr>
    <w:r>
      <w:tab/>
    </w:r>
    <w:r>
      <w:tab/>
    </w:r>
    <w:r>
      <w:tab/>
    </w:r>
    <w:r w:rsidR="00086928">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0E02B" w14:textId="77777777" w:rsidR="00E10615" w:rsidRDefault="00B0352F">
    <w:pPr>
      <w:jc w:val="right"/>
    </w:pPr>
    <w:r>
      <w:fldChar w:fldCharType="begin"/>
    </w:r>
    <w:r w:rsidR="00E370F1">
      <w:instrText>PAGE</w:instrText>
    </w:r>
    <w:r>
      <w:fldChar w:fldCharType="separate"/>
    </w:r>
    <w:r w:rsidR="009206FF">
      <w:rPr>
        <w:noProof/>
      </w:rPr>
      <w:t>1</w:t>
    </w:r>
    <w:r>
      <w:fldChar w:fldCharType="end"/>
    </w:r>
  </w:p>
  <w:p w14:paraId="2474B32F" w14:textId="77777777" w:rsidR="00E10615" w:rsidRDefault="00E10615">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112DE"/>
    <w:multiLevelType w:val="multilevel"/>
    <w:tmpl w:val="43B4D82E"/>
    <w:lvl w:ilvl="0">
      <w:start w:val="1"/>
      <w:numFmt w:val="decimal"/>
      <w:lvlText w:val="[%1]"/>
      <w:lvlJc w:val="left"/>
      <w:pPr>
        <w:ind w:left="360" w:hanging="360"/>
      </w:pPr>
      <w:rPr>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c0NjM1NbO0NLEwsTBW0lEKTi0uzszPAykwqgUAabKSrCwAAAA="/>
  </w:docVars>
  <w:rsids>
    <w:rsidRoot w:val="00E10615"/>
    <w:rsid w:val="00004699"/>
    <w:rsid w:val="00004ED0"/>
    <w:rsid w:val="00011042"/>
    <w:rsid w:val="00021246"/>
    <w:rsid w:val="000436EE"/>
    <w:rsid w:val="00056701"/>
    <w:rsid w:val="000763A3"/>
    <w:rsid w:val="00082CB9"/>
    <w:rsid w:val="000867B2"/>
    <w:rsid w:val="00086928"/>
    <w:rsid w:val="00090AB9"/>
    <w:rsid w:val="000923DD"/>
    <w:rsid w:val="000A3F9E"/>
    <w:rsid w:val="000D23B5"/>
    <w:rsid w:val="000D2785"/>
    <w:rsid w:val="000D2D91"/>
    <w:rsid w:val="000E5733"/>
    <w:rsid w:val="000F4DA3"/>
    <w:rsid w:val="001272C0"/>
    <w:rsid w:val="00134ACD"/>
    <w:rsid w:val="00151A5A"/>
    <w:rsid w:val="00157908"/>
    <w:rsid w:val="00160590"/>
    <w:rsid w:val="00177EE7"/>
    <w:rsid w:val="00182104"/>
    <w:rsid w:val="00184751"/>
    <w:rsid w:val="001C2183"/>
    <w:rsid w:val="001D25E4"/>
    <w:rsid w:val="001D7BF8"/>
    <w:rsid w:val="001E3A17"/>
    <w:rsid w:val="001F1653"/>
    <w:rsid w:val="001F1C4A"/>
    <w:rsid w:val="0020669B"/>
    <w:rsid w:val="0022180E"/>
    <w:rsid w:val="00226FB8"/>
    <w:rsid w:val="0028378B"/>
    <w:rsid w:val="0029216B"/>
    <w:rsid w:val="002A7925"/>
    <w:rsid w:val="002D61FF"/>
    <w:rsid w:val="002E7505"/>
    <w:rsid w:val="003458B6"/>
    <w:rsid w:val="0038400B"/>
    <w:rsid w:val="003A336B"/>
    <w:rsid w:val="003C35D4"/>
    <w:rsid w:val="003E0108"/>
    <w:rsid w:val="003F4FA0"/>
    <w:rsid w:val="004011DF"/>
    <w:rsid w:val="00423849"/>
    <w:rsid w:val="00426C2C"/>
    <w:rsid w:val="00433690"/>
    <w:rsid w:val="004368C3"/>
    <w:rsid w:val="00436E76"/>
    <w:rsid w:val="00451522"/>
    <w:rsid w:val="004535A1"/>
    <w:rsid w:val="00457146"/>
    <w:rsid w:val="00485CD9"/>
    <w:rsid w:val="00486151"/>
    <w:rsid w:val="00492AF8"/>
    <w:rsid w:val="004D3698"/>
    <w:rsid w:val="00506274"/>
    <w:rsid w:val="00513397"/>
    <w:rsid w:val="00515EB0"/>
    <w:rsid w:val="005165FA"/>
    <w:rsid w:val="00534343"/>
    <w:rsid w:val="005345EC"/>
    <w:rsid w:val="00535ECB"/>
    <w:rsid w:val="0056529D"/>
    <w:rsid w:val="00584B3A"/>
    <w:rsid w:val="00591754"/>
    <w:rsid w:val="005A285E"/>
    <w:rsid w:val="005A4766"/>
    <w:rsid w:val="005B5E78"/>
    <w:rsid w:val="005C72FC"/>
    <w:rsid w:val="005D0C1F"/>
    <w:rsid w:val="005D2ACE"/>
    <w:rsid w:val="005E1F76"/>
    <w:rsid w:val="005E68C9"/>
    <w:rsid w:val="005F41A5"/>
    <w:rsid w:val="00601648"/>
    <w:rsid w:val="006064A4"/>
    <w:rsid w:val="00625053"/>
    <w:rsid w:val="00635A6B"/>
    <w:rsid w:val="00655BCB"/>
    <w:rsid w:val="00675B92"/>
    <w:rsid w:val="00676155"/>
    <w:rsid w:val="00685FDA"/>
    <w:rsid w:val="0069436A"/>
    <w:rsid w:val="006A1B6D"/>
    <w:rsid w:val="006A3E8C"/>
    <w:rsid w:val="006C38E7"/>
    <w:rsid w:val="006C7C31"/>
    <w:rsid w:val="006E398D"/>
    <w:rsid w:val="006F3DA8"/>
    <w:rsid w:val="007068EB"/>
    <w:rsid w:val="00714CB0"/>
    <w:rsid w:val="007317E8"/>
    <w:rsid w:val="007612B1"/>
    <w:rsid w:val="00782010"/>
    <w:rsid w:val="0078511D"/>
    <w:rsid w:val="0079010D"/>
    <w:rsid w:val="007945CE"/>
    <w:rsid w:val="00796FAD"/>
    <w:rsid w:val="007B11F3"/>
    <w:rsid w:val="007D7007"/>
    <w:rsid w:val="007E2CD6"/>
    <w:rsid w:val="0080288C"/>
    <w:rsid w:val="00806E6C"/>
    <w:rsid w:val="00820CF3"/>
    <w:rsid w:val="0082247D"/>
    <w:rsid w:val="008269AE"/>
    <w:rsid w:val="00846AA8"/>
    <w:rsid w:val="0084707A"/>
    <w:rsid w:val="00853611"/>
    <w:rsid w:val="00874FA1"/>
    <w:rsid w:val="00882D65"/>
    <w:rsid w:val="008E476A"/>
    <w:rsid w:val="008F1CF1"/>
    <w:rsid w:val="008F60E4"/>
    <w:rsid w:val="008F6296"/>
    <w:rsid w:val="009071E2"/>
    <w:rsid w:val="009206FF"/>
    <w:rsid w:val="00955405"/>
    <w:rsid w:val="0096172C"/>
    <w:rsid w:val="009A404A"/>
    <w:rsid w:val="009C5937"/>
    <w:rsid w:val="009D054C"/>
    <w:rsid w:val="009D33B2"/>
    <w:rsid w:val="009D6823"/>
    <w:rsid w:val="009E0B08"/>
    <w:rsid w:val="009F0919"/>
    <w:rsid w:val="00A5027F"/>
    <w:rsid w:val="00A82EAC"/>
    <w:rsid w:val="00AA2EA5"/>
    <w:rsid w:val="00AA3E08"/>
    <w:rsid w:val="00AB5C39"/>
    <w:rsid w:val="00AC22FA"/>
    <w:rsid w:val="00AD65C3"/>
    <w:rsid w:val="00AE0290"/>
    <w:rsid w:val="00AF4943"/>
    <w:rsid w:val="00AF6574"/>
    <w:rsid w:val="00AF766D"/>
    <w:rsid w:val="00B0352F"/>
    <w:rsid w:val="00B12DCF"/>
    <w:rsid w:val="00B23D56"/>
    <w:rsid w:val="00B35F28"/>
    <w:rsid w:val="00B41950"/>
    <w:rsid w:val="00B44494"/>
    <w:rsid w:val="00B46365"/>
    <w:rsid w:val="00B5637C"/>
    <w:rsid w:val="00B64343"/>
    <w:rsid w:val="00B67678"/>
    <w:rsid w:val="00B82990"/>
    <w:rsid w:val="00BA44C1"/>
    <w:rsid w:val="00BC1EC1"/>
    <w:rsid w:val="00BC5483"/>
    <w:rsid w:val="00BE20E3"/>
    <w:rsid w:val="00BE2F20"/>
    <w:rsid w:val="00C01E30"/>
    <w:rsid w:val="00C044E2"/>
    <w:rsid w:val="00C17502"/>
    <w:rsid w:val="00C37888"/>
    <w:rsid w:val="00C52D6F"/>
    <w:rsid w:val="00C6071E"/>
    <w:rsid w:val="00C87733"/>
    <w:rsid w:val="00CB2767"/>
    <w:rsid w:val="00CB4F0F"/>
    <w:rsid w:val="00CB6064"/>
    <w:rsid w:val="00CB778F"/>
    <w:rsid w:val="00CC1A10"/>
    <w:rsid w:val="00CC631F"/>
    <w:rsid w:val="00CC6671"/>
    <w:rsid w:val="00CD0515"/>
    <w:rsid w:val="00CD22EB"/>
    <w:rsid w:val="00CE024B"/>
    <w:rsid w:val="00CF3DCA"/>
    <w:rsid w:val="00D05CB5"/>
    <w:rsid w:val="00D361AF"/>
    <w:rsid w:val="00D57EED"/>
    <w:rsid w:val="00D7469E"/>
    <w:rsid w:val="00D94339"/>
    <w:rsid w:val="00D95480"/>
    <w:rsid w:val="00DA2A15"/>
    <w:rsid w:val="00DA55C0"/>
    <w:rsid w:val="00DC258A"/>
    <w:rsid w:val="00DD3C24"/>
    <w:rsid w:val="00E07895"/>
    <w:rsid w:val="00E10615"/>
    <w:rsid w:val="00E261B2"/>
    <w:rsid w:val="00E34339"/>
    <w:rsid w:val="00E35BE1"/>
    <w:rsid w:val="00E370F1"/>
    <w:rsid w:val="00E42DCC"/>
    <w:rsid w:val="00E50214"/>
    <w:rsid w:val="00E6358E"/>
    <w:rsid w:val="00E80EED"/>
    <w:rsid w:val="00E86955"/>
    <w:rsid w:val="00E94A74"/>
    <w:rsid w:val="00E97135"/>
    <w:rsid w:val="00EB00E0"/>
    <w:rsid w:val="00EC1449"/>
    <w:rsid w:val="00EC25DB"/>
    <w:rsid w:val="00ED6922"/>
    <w:rsid w:val="00F1795A"/>
    <w:rsid w:val="00F230C1"/>
    <w:rsid w:val="00F35BA4"/>
    <w:rsid w:val="00F425C3"/>
    <w:rsid w:val="00F50E28"/>
    <w:rsid w:val="00F620E2"/>
    <w:rsid w:val="00F802AF"/>
    <w:rsid w:val="00F82B5B"/>
    <w:rsid w:val="00F93A2D"/>
    <w:rsid w:val="00F9722B"/>
    <w:rsid w:val="00FC22E8"/>
    <w:rsid w:val="00FC2BD2"/>
    <w:rsid w:val="00FC2C2D"/>
    <w:rsid w:val="00FC3419"/>
    <w:rsid w:val="00FC784F"/>
    <w:rsid w:val="00FF13BF"/>
    <w:rsid w:val="00FF47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B994B"/>
  <w15:docId w15:val="{49BFED33-27D9-42D2-861C-CF7A513D4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820CF3"/>
  </w:style>
  <w:style w:type="paragraph" w:styleId="Heading1">
    <w:name w:val="heading 1"/>
    <w:basedOn w:val="Normal"/>
    <w:next w:val="Normal"/>
    <w:link w:val="Heading1Char"/>
    <w:uiPriority w:val="9"/>
    <w:qFormat/>
    <w:rsid w:val="00820CF3"/>
    <w:pPr>
      <w:keepNext/>
      <w:spacing w:before="240" w:after="80"/>
      <w:jc w:val="center"/>
      <w:outlineLvl w:val="0"/>
    </w:pPr>
    <w:rPr>
      <w:smallCaps/>
    </w:rPr>
  </w:style>
  <w:style w:type="paragraph" w:styleId="Heading2">
    <w:name w:val="heading 2"/>
    <w:basedOn w:val="Normal"/>
    <w:next w:val="Normal"/>
    <w:rsid w:val="00820CF3"/>
    <w:pPr>
      <w:keepNext/>
      <w:spacing w:before="120" w:after="60"/>
      <w:ind w:left="144"/>
      <w:outlineLvl w:val="1"/>
    </w:pPr>
    <w:rPr>
      <w:i/>
    </w:rPr>
  </w:style>
  <w:style w:type="paragraph" w:styleId="Heading3">
    <w:name w:val="heading 3"/>
    <w:basedOn w:val="Normal"/>
    <w:next w:val="Normal"/>
    <w:rsid w:val="00820CF3"/>
    <w:pPr>
      <w:keepNext/>
      <w:ind w:left="288"/>
      <w:outlineLvl w:val="2"/>
    </w:pPr>
    <w:rPr>
      <w:i/>
    </w:rPr>
  </w:style>
  <w:style w:type="paragraph" w:styleId="Heading4">
    <w:name w:val="heading 4"/>
    <w:basedOn w:val="Normal"/>
    <w:next w:val="Normal"/>
    <w:rsid w:val="00820CF3"/>
    <w:pPr>
      <w:keepNext/>
      <w:spacing w:before="240" w:after="60"/>
      <w:ind w:left="1152" w:hanging="720"/>
      <w:outlineLvl w:val="3"/>
    </w:pPr>
    <w:rPr>
      <w:i/>
      <w:sz w:val="18"/>
      <w:szCs w:val="18"/>
    </w:rPr>
  </w:style>
  <w:style w:type="paragraph" w:styleId="Heading5">
    <w:name w:val="heading 5"/>
    <w:basedOn w:val="Normal"/>
    <w:next w:val="Normal"/>
    <w:rsid w:val="00820CF3"/>
    <w:pPr>
      <w:spacing w:before="240" w:after="60"/>
      <w:ind w:left="1872" w:hanging="720"/>
      <w:outlineLvl w:val="4"/>
    </w:pPr>
    <w:rPr>
      <w:sz w:val="18"/>
      <w:szCs w:val="18"/>
    </w:rPr>
  </w:style>
  <w:style w:type="paragraph" w:styleId="Heading6">
    <w:name w:val="heading 6"/>
    <w:basedOn w:val="Normal"/>
    <w:next w:val="Normal"/>
    <w:rsid w:val="00820CF3"/>
    <w:pPr>
      <w:spacing w:before="240" w:after="60"/>
      <w:ind w:left="2592" w:hanging="720"/>
      <w:outlineLvl w:val="5"/>
    </w:pPr>
    <w:rPr>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820CF3"/>
    <w:pPr>
      <w:jc w:val="center"/>
    </w:pPr>
    <w:rPr>
      <w:sz w:val="48"/>
      <w:szCs w:val="48"/>
    </w:rPr>
  </w:style>
  <w:style w:type="paragraph" w:styleId="Subtitle">
    <w:name w:val="Subtitle"/>
    <w:basedOn w:val="Normal"/>
    <w:next w:val="Normal"/>
    <w:rsid w:val="00820CF3"/>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F620E2"/>
    <w:pPr>
      <w:tabs>
        <w:tab w:val="center" w:pos="4680"/>
        <w:tab w:val="right" w:pos="9360"/>
      </w:tabs>
    </w:pPr>
  </w:style>
  <w:style w:type="character" w:customStyle="1" w:styleId="HeaderChar">
    <w:name w:val="Header Char"/>
    <w:basedOn w:val="DefaultParagraphFont"/>
    <w:link w:val="Header"/>
    <w:uiPriority w:val="99"/>
    <w:rsid w:val="00F620E2"/>
  </w:style>
  <w:style w:type="paragraph" w:styleId="Footer">
    <w:name w:val="footer"/>
    <w:basedOn w:val="Normal"/>
    <w:link w:val="FooterChar"/>
    <w:uiPriority w:val="99"/>
    <w:unhideWhenUsed/>
    <w:rsid w:val="00F620E2"/>
    <w:pPr>
      <w:tabs>
        <w:tab w:val="center" w:pos="4680"/>
        <w:tab w:val="right" w:pos="9360"/>
      </w:tabs>
    </w:pPr>
  </w:style>
  <w:style w:type="character" w:customStyle="1" w:styleId="FooterChar">
    <w:name w:val="Footer Char"/>
    <w:basedOn w:val="DefaultParagraphFont"/>
    <w:link w:val="Footer"/>
    <w:uiPriority w:val="99"/>
    <w:rsid w:val="00F620E2"/>
  </w:style>
  <w:style w:type="paragraph" w:styleId="BalloonText">
    <w:name w:val="Balloon Text"/>
    <w:basedOn w:val="Normal"/>
    <w:link w:val="BalloonTextChar"/>
    <w:uiPriority w:val="99"/>
    <w:semiHidden/>
    <w:unhideWhenUsed/>
    <w:rsid w:val="00486151"/>
    <w:rPr>
      <w:rFonts w:ascii="Tahoma" w:hAnsi="Tahoma" w:cs="Tahoma"/>
      <w:sz w:val="16"/>
      <w:szCs w:val="16"/>
    </w:rPr>
  </w:style>
  <w:style w:type="character" w:customStyle="1" w:styleId="BalloonTextChar">
    <w:name w:val="Balloon Text Char"/>
    <w:basedOn w:val="DefaultParagraphFont"/>
    <w:link w:val="BalloonText"/>
    <w:uiPriority w:val="99"/>
    <w:semiHidden/>
    <w:rsid w:val="00486151"/>
    <w:rPr>
      <w:rFonts w:ascii="Tahoma" w:hAnsi="Tahoma" w:cs="Tahoma"/>
      <w:sz w:val="16"/>
      <w:szCs w:val="16"/>
    </w:rPr>
  </w:style>
  <w:style w:type="paragraph" w:customStyle="1" w:styleId="Default">
    <w:name w:val="Default"/>
    <w:rsid w:val="00C17502"/>
    <w:pPr>
      <w:autoSpaceDE w:val="0"/>
      <w:autoSpaceDN w:val="0"/>
      <w:adjustRightInd w:val="0"/>
    </w:pPr>
    <w:rPr>
      <w:color w:val="000000"/>
      <w:sz w:val="24"/>
      <w:szCs w:val="24"/>
    </w:rPr>
  </w:style>
  <w:style w:type="character" w:customStyle="1" w:styleId="Heading1Char">
    <w:name w:val="Heading 1 Char"/>
    <w:basedOn w:val="DefaultParagraphFont"/>
    <w:link w:val="Heading1"/>
    <w:uiPriority w:val="9"/>
    <w:rsid w:val="005E1F76"/>
    <w:rPr>
      <w:smallCaps/>
    </w:rPr>
  </w:style>
  <w:style w:type="character" w:customStyle="1" w:styleId="authors-info">
    <w:name w:val="authors-info"/>
    <w:basedOn w:val="DefaultParagraphFont"/>
    <w:rsid w:val="00E07895"/>
  </w:style>
  <w:style w:type="character" w:styleId="Hyperlink">
    <w:name w:val="Hyperlink"/>
    <w:basedOn w:val="DefaultParagraphFont"/>
    <w:uiPriority w:val="99"/>
    <w:semiHidden/>
    <w:unhideWhenUsed/>
    <w:rsid w:val="00E07895"/>
    <w:rPr>
      <w:color w:val="0000FF"/>
      <w:u w:val="single"/>
    </w:rPr>
  </w:style>
  <w:style w:type="character" w:customStyle="1" w:styleId="hide-mobile">
    <w:name w:val="hide-mobile"/>
    <w:basedOn w:val="DefaultParagraphFont"/>
    <w:rsid w:val="00E078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623076">
      <w:bodyDiv w:val="1"/>
      <w:marLeft w:val="0"/>
      <w:marRight w:val="0"/>
      <w:marTop w:val="0"/>
      <w:marBottom w:val="0"/>
      <w:divBdr>
        <w:top w:val="none" w:sz="0" w:space="0" w:color="auto"/>
        <w:left w:val="none" w:sz="0" w:space="0" w:color="auto"/>
        <w:bottom w:val="none" w:sz="0" w:space="0" w:color="auto"/>
        <w:right w:val="none" w:sz="0" w:space="0" w:color="auto"/>
      </w:divBdr>
    </w:div>
    <w:div w:id="309602181">
      <w:bodyDiv w:val="1"/>
      <w:marLeft w:val="0"/>
      <w:marRight w:val="0"/>
      <w:marTop w:val="0"/>
      <w:marBottom w:val="0"/>
      <w:divBdr>
        <w:top w:val="none" w:sz="0" w:space="0" w:color="auto"/>
        <w:left w:val="none" w:sz="0" w:space="0" w:color="auto"/>
        <w:bottom w:val="none" w:sz="0" w:space="0" w:color="auto"/>
        <w:right w:val="none" w:sz="0" w:space="0" w:color="auto"/>
      </w:divBdr>
    </w:div>
    <w:div w:id="649871128">
      <w:bodyDiv w:val="1"/>
      <w:marLeft w:val="0"/>
      <w:marRight w:val="0"/>
      <w:marTop w:val="0"/>
      <w:marBottom w:val="0"/>
      <w:divBdr>
        <w:top w:val="none" w:sz="0" w:space="0" w:color="auto"/>
        <w:left w:val="none" w:sz="0" w:space="0" w:color="auto"/>
        <w:bottom w:val="none" w:sz="0" w:space="0" w:color="auto"/>
        <w:right w:val="none" w:sz="0" w:space="0" w:color="auto"/>
      </w:divBdr>
    </w:div>
    <w:div w:id="946043878">
      <w:bodyDiv w:val="1"/>
      <w:marLeft w:val="0"/>
      <w:marRight w:val="0"/>
      <w:marTop w:val="0"/>
      <w:marBottom w:val="0"/>
      <w:divBdr>
        <w:top w:val="none" w:sz="0" w:space="0" w:color="auto"/>
        <w:left w:val="none" w:sz="0" w:space="0" w:color="auto"/>
        <w:bottom w:val="none" w:sz="0" w:space="0" w:color="auto"/>
        <w:right w:val="none" w:sz="0" w:space="0" w:color="auto"/>
      </w:divBdr>
    </w:div>
    <w:div w:id="1708145768">
      <w:bodyDiv w:val="1"/>
      <w:marLeft w:val="0"/>
      <w:marRight w:val="0"/>
      <w:marTop w:val="0"/>
      <w:marBottom w:val="0"/>
      <w:divBdr>
        <w:top w:val="none" w:sz="0" w:space="0" w:color="auto"/>
        <w:left w:val="none" w:sz="0" w:space="0" w:color="auto"/>
        <w:bottom w:val="none" w:sz="0" w:space="0" w:color="auto"/>
        <w:right w:val="none" w:sz="0" w:space="0" w:color="auto"/>
      </w:divBdr>
    </w:div>
    <w:div w:id="1817844182">
      <w:bodyDiv w:val="1"/>
      <w:marLeft w:val="0"/>
      <w:marRight w:val="0"/>
      <w:marTop w:val="0"/>
      <w:marBottom w:val="0"/>
      <w:divBdr>
        <w:top w:val="none" w:sz="0" w:space="0" w:color="auto"/>
        <w:left w:val="none" w:sz="0" w:space="0" w:color="auto"/>
        <w:bottom w:val="none" w:sz="0" w:space="0" w:color="auto"/>
        <w:right w:val="none" w:sz="0" w:space="0" w:color="auto"/>
      </w:divBdr>
    </w:div>
    <w:div w:id="19381258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hyperlink" Target="https://ieeexplore.ieee.org/search/searchresult.jsp?searchWithin=%22First%20Name%22:%22Chin-Feng%22&amp;searchWithin=%22Last%20Name%22:%22Lai%22&amp;newsearch=true&amp;sortType=newest" TargetMode="External"/><Relationship Id="rId2" Type="http://schemas.openxmlformats.org/officeDocument/2006/relationships/styles" Target="styles.xml"/><Relationship Id="rId16" Type="http://schemas.openxmlformats.org/officeDocument/2006/relationships/hyperlink" Target="https://ieeexplore.ieee.org/search/searchresult.jsp?searchWithin=%22First%20Name%22:%22Han-Chieh%22&amp;searchWithin=%22Last%20Name%22:%22Chao%22&amp;newsearch=true&amp;sortType=newes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ieeexplore.ieee.org/search/searchresult.jsp?searchWithin=%22First%20Name%22:%22Isaac%22&amp;searchWithin=%22Last%20Name%22:%22Woungang%22&amp;newsearch=true&amp;sortType=newest"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ieeexplore.ieee.org/search/searchresult.jsp?searchWithin=%22First%20Name%22:%22Po-Chun%22&amp;searchWithin=%22Last%20Name%22:%22Tsou%22&amp;newsearch=true&amp;sortType=new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1493</Words>
  <Characters>85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avind kadapa</dc:creator>
  <cp:lastModifiedBy>sai swaroop</cp:lastModifiedBy>
  <cp:revision>69</cp:revision>
  <dcterms:created xsi:type="dcterms:W3CDTF">2018-11-29T07:04:00Z</dcterms:created>
  <dcterms:modified xsi:type="dcterms:W3CDTF">2020-02-04T20:41:00Z</dcterms:modified>
</cp:coreProperties>
</file>